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A79D7" w14:textId="69D93AB0" w:rsidR="00AC7BC6" w:rsidRPr="004C157F" w:rsidRDefault="00F86ECB" w:rsidP="004C157F">
      <w:pPr>
        <w:pStyle w:val="a3"/>
        <w:rPr>
          <w:rStyle w:val="af5"/>
        </w:rPr>
      </w:pPr>
      <w:r>
        <w:rPr>
          <w:rFonts w:hint="cs"/>
          <w:b/>
          <w:bCs/>
          <w:i/>
          <w:iCs/>
          <w:noProof/>
          <w:spacing w:val="5"/>
          <w:lang w:val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8FF55" wp14:editId="632C9704">
                <wp:simplePos x="0" y="0"/>
                <wp:positionH relativeFrom="column">
                  <wp:posOffset>5143500</wp:posOffset>
                </wp:positionH>
                <wp:positionV relativeFrom="paragraph">
                  <wp:posOffset>-518160</wp:posOffset>
                </wp:positionV>
                <wp:extent cx="662940" cy="289560"/>
                <wp:effectExtent l="0" t="0" r="22860" b="15240"/>
                <wp:wrapNone/>
                <wp:docPr id="4" name="สี่เหลี่ยมผืนผ้า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" cy="2895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0EF76" id="สี่เหลี่ยมผืนผ้า 4" o:spid="_x0000_s1026" style="position:absolute;margin-left:405pt;margin-top:-40.8pt;width:52.2pt;height:22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" fillcolor="white [3201]" strokecolor="white [3212]" strokeweight="1.25pt">
                <v:stroke endcap="round"/>
              </v:rect>
            </w:pict>
          </mc:Fallback>
        </mc:AlternateContent>
      </w:r>
      <w:r w:rsidR="00204C1E" w:rsidRPr="004F1362">
        <w:rPr>
          <w:rStyle w:val="af5"/>
        </w:rPr>
        <w:t>Target counter with direction Tracking</w:t>
      </w:r>
      <w:r w:rsidR="00AC7BC6">
        <w:rPr>
          <w:rStyle w:val="af5"/>
        </w:rPr>
        <w:br w:type="page"/>
      </w:r>
    </w:p>
    <w:bookmarkStart w:id="0" w:name="_GoBack"/>
    <w:bookmarkEnd w:id="0"/>
    <w:p w14:paraId="3B563B03" w14:textId="44F97E25" w:rsidR="00CB6A27" w:rsidRPr="00193FBD" w:rsidRDefault="00CB6A27" w:rsidP="00CB6A27">
      <w:pPr>
        <w:pStyle w:val="af6"/>
        <w:rPr>
          <w:rFonts w:asciiTheme="minorHAnsi" w:eastAsiaTheme="minorHAnsi" w:hAnsiTheme="minorHAnsi" w:cstheme="minorBidi"/>
          <w:color w:val="auto"/>
          <w:sz w:val="22"/>
          <w:szCs w:val="28"/>
        </w:rPr>
      </w:pPr>
      <w:r>
        <w:rPr>
          <w:rFonts w:asciiTheme="minorHAnsi" w:eastAsiaTheme="minorHAnsi" w:hAnsiTheme="minorHAnsi" w:cstheme="minorBidi"/>
          <w:noProof/>
          <w:color w:val="auto"/>
          <w:sz w:val="22"/>
          <w:szCs w:val="28"/>
          <w:lang w:val="th-TH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69188D" wp14:editId="407677D5">
                <wp:simplePos x="0" y="0"/>
                <wp:positionH relativeFrom="column">
                  <wp:posOffset>5113020</wp:posOffset>
                </wp:positionH>
                <wp:positionV relativeFrom="paragraph">
                  <wp:posOffset>-480060</wp:posOffset>
                </wp:positionV>
                <wp:extent cx="670560" cy="213360"/>
                <wp:effectExtent l="0" t="0" r="15240" b="15240"/>
                <wp:wrapNone/>
                <wp:docPr id="5" name="สี่เหลี่ยมผืนผ้า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33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520EF8" id="สี่เหลี่ยมผืนผ้า 5" o:spid="_x0000_s1026" style="position:absolute;margin-left:402.6pt;margin-top:-37.8pt;width:52.8pt;height:16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" fillcolor="white [3212]" strokecolor="white [3212]" strokeweight="1.25pt">
                <v:stroke endcap="round"/>
              </v:rect>
            </w:pict>
          </mc:Fallback>
        </mc:AlternateContent>
      </w:r>
    </w:p>
    <w:bookmarkStart w:id="1" w:name="_Toc3317859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/>
          <w:lang w:val="th-TH"/>
        </w:rPr>
        <w:id w:val="934253694"/>
        <w:docPartObj>
          <w:docPartGallery w:val="Table of Contents"/>
          <w:docPartUnique/>
        </w:docPartObj>
      </w:sdtPr>
      <w:sdtEndPr>
        <w:rPr>
          <w:rFonts w:eastAsiaTheme="minorEastAsia"/>
          <w:sz w:val="21"/>
          <w:szCs w:val="21"/>
          <w:cs w:val="0"/>
          <w:lang w:val="en-US"/>
        </w:rPr>
      </w:sdtEndPr>
      <w:sdtContent>
        <w:p w14:paraId="41E535D1" w14:textId="3EC05172" w:rsidR="00AC7BC6" w:rsidRDefault="00AC7BC6" w:rsidP="00711521">
          <w:pPr>
            <w:pStyle w:val="1"/>
          </w:pPr>
          <w:r w:rsidRPr="004C157F">
            <w:rPr>
              <w:rFonts w:hint="cs"/>
            </w:rPr>
            <w:t>Content</w:t>
          </w:r>
          <w:bookmarkEnd w:id="1"/>
        </w:p>
        <w:p w14:paraId="730148EC" w14:textId="77777777" w:rsidR="006C01D4" w:rsidRPr="006C01D4" w:rsidRDefault="006C01D4" w:rsidP="006C01D4"/>
        <w:p w14:paraId="6514DE8A" w14:textId="1D6EB331" w:rsidR="00A65E13" w:rsidRDefault="00AC7BC6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33178596" w:history="1">
            <w:r w:rsidR="00A65E13" w:rsidRPr="00E51D9A">
              <w:rPr>
                <w:rStyle w:val="af7"/>
                <w:noProof/>
              </w:rPr>
              <w:t>Content</w:t>
            </w:r>
            <w:r w:rsidR="00A65E13">
              <w:rPr>
                <w:noProof/>
                <w:webHidden/>
              </w:rPr>
              <w:tab/>
            </w:r>
            <w:r w:rsidR="00A65E13">
              <w:rPr>
                <w:rStyle w:val="af7"/>
                <w:noProof/>
              </w:rPr>
              <w:fldChar w:fldCharType="begin"/>
            </w:r>
            <w:r w:rsidR="00A65E13">
              <w:rPr>
                <w:noProof/>
                <w:webHidden/>
              </w:rPr>
              <w:instrText xml:space="preserve"> PAGEREF _Toc33178596 \h </w:instrText>
            </w:r>
            <w:r w:rsidR="00A65E13">
              <w:rPr>
                <w:rStyle w:val="af7"/>
                <w:noProof/>
              </w:rPr>
            </w:r>
            <w:r w:rsidR="00A65E13">
              <w:rPr>
                <w:rStyle w:val="af7"/>
                <w:noProof/>
              </w:rPr>
              <w:fldChar w:fldCharType="separate"/>
            </w:r>
            <w:r w:rsidR="00A65E13">
              <w:rPr>
                <w:noProof/>
                <w:webHidden/>
              </w:rPr>
              <w:t>2</w:t>
            </w:r>
            <w:r w:rsidR="00A65E13">
              <w:rPr>
                <w:rStyle w:val="af7"/>
                <w:noProof/>
              </w:rPr>
              <w:fldChar w:fldCharType="end"/>
            </w:r>
          </w:hyperlink>
        </w:p>
        <w:p w14:paraId="6CAA3C48" w14:textId="61BA7946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597" w:history="1">
            <w:r w:rsidRPr="00E51D9A">
              <w:rPr>
                <w:rStyle w:val="af7"/>
                <w:noProof/>
              </w:rPr>
              <w:t>Flow Chart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597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59D7826D" w14:textId="1E890543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598" w:history="1">
            <w:r w:rsidRPr="00E51D9A">
              <w:rPr>
                <w:rStyle w:val="af7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598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3BB37B92" w14:textId="3148C739" w:rsidR="00A65E13" w:rsidRDefault="00A65E13">
          <w:pPr>
            <w:pStyle w:val="22"/>
            <w:tabs>
              <w:tab w:val="left" w:pos="660"/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599" w:history="1">
            <w:r w:rsidRPr="00E51D9A">
              <w:rPr>
                <w:rStyle w:val="af7"/>
                <w:rFonts w:ascii="Symbol" w:hAnsi="Symbol"/>
                <w:noProof/>
              </w:rPr>
              <w:t></w:t>
            </w:r>
            <w:r>
              <w:rPr>
                <w:noProof/>
                <w:sz w:val="22"/>
                <w:szCs w:val="28"/>
              </w:rPr>
              <w:tab/>
            </w:r>
            <w:r w:rsidRPr="00E51D9A">
              <w:rPr>
                <w:rStyle w:val="af7"/>
                <w:noProof/>
              </w:rPr>
              <w:t>Arduino to sensors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599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6F98600F" w14:textId="4D844F3D" w:rsidR="00A65E13" w:rsidRDefault="00A65E13">
          <w:pPr>
            <w:pStyle w:val="22"/>
            <w:tabs>
              <w:tab w:val="left" w:pos="660"/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0" w:history="1">
            <w:r w:rsidRPr="00E51D9A">
              <w:rPr>
                <w:rStyle w:val="af7"/>
                <w:rFonts w:ascii="Symbol" w:eastAsiaTheme="minorHAnsi" w:hAnsi="Symbol"/>
                <w:noProof/>
              </w:rPr>
              <w:t></w:t>
            </w:r>
            <w:r>
              <w:rPr>
                <w:noProof/>
                <w:sz w:val="22"/>
                <w:szCs w:val="28"/>
              </w:rPr>
              <w:tab/>
            </w:r>
            <w:r w:rsidRPr="00E51D9A">
              <w:rPr>
                <w:rStyle w:val="af7"/>
                <w:noProof/>
              </w:rPr>
              <w:t>Arduino to PLC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0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43AA1F5A" w14:textId="7564D250" w:rsidR="00A65E13" w:rsidRDefault="00A65E13">
          <w:pPr>
            <w:pStyle w:val="22"/>
            <w:tabs>
              <w:tab w:val="left" w:pos="660"/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1" w:history="1">
            <w:r w:rsidRPr="00E51D9A">
              <w:rPr>
                <w:rStyle w:val="af7"/>
                <w:rFonts w:ascii="Symbol" w:eastAsiaTheme="minorHAnsi" w:hAnsi="Symbol"/>
                <w:noProof/>
              </w:rPr>
              <w:t></w:t>
            </w:r>
            <w:r>
              <w:rPr>
                <w:noProof/>
                <w:sz w:val="22"/>
                <w:szCs w:val="28"/>
              </w:rPr>
              <w:tab/>
            </w:r>
            <w:r w:rsidRPr="00E51D9A">
              <w:rPr>
                <w:rStyle w:val="af7"/>
                <w:noProof/>
              </w:rPr>
              <w:t>PLC to Cameras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1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70819BEE" w14:textId="7F29E71F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2" w:history="1">
            <w:r w:rsidRPr="00E51D9A">
              <w:rPr>
                <w:rStyle w:val="af7"/>
                <w:noProof/>
              </w:rPr>
              <w:t>Things to do after installation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2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3747EA4E" w14:textId="341153E6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3" w:history="1">
            <w:r w:rsidRPr="00E51D9A">
              <w:rPr>
                <w:rStyle w:val="af7"/>
                <w:noProof/>
              </w:rPr>
              <w:t>Arduino Code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3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5CF47B17" w14:textId="44E60E0E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4" w:history="1">
            <w:r w:rsidRPr="00E51D9A">
              <w:rPr>
                <w:rStyle w:val="af7"/>
                <w:noProof/>
              </w:rPr>
              <w:t>PLC Ladder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4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2A230982" w14:textId="042823CD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5" w:history="1">
            <w:r w:rsidRPr="00E51D9A">
              <w:rPr>
                <w:rStyle w:val="af7"/>
                <w:noProof/>
              </w:rPr>
              <w:t>Cool Term Software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5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1D308623" w14:textId="26C321CE" w:rsidR="00A65E13" w:rsidRDefault="00A65E13">
          <w:pPr>
            <w:pStyle w:val="11"/>
            <w:tabs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6" w:history="1">
            <w:r w:rsidRPr="00E51D9A">
              <w:rPr>
                <w:rStyle w:val="af7"/>
                <w:noProof/>
              </w:rPr>
              <w:t>Python for Laptop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6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6996B23F" w14:textId="16405B9B" w:rsidR="00A65E13" w:rsidRDefault="00A65E13">
          <w:pPr>
            <w:pStyle w:val="22"/>
            <w:tabs>
              <w:tab w:val="left" w:pos="660"/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7" w:history="1">
            <w:r w:rsidRPr="00E51D9A">
              <w:rPr>
                <w:rStyle w:val="af7"/>
                <w:rFonts w:ascii="Symbol" w:eastAsiaTheme="minorHAnsi" w:hAnsi="Symbol"/>
                <w:noProof/>
              </w:rPr>
              <w:t></w:t>
            </w:r>
            <w:r>
              <w:rPr>
                <w:noProof/>
                <w:sz w:val="22"/>
                <w:szCs w:val="28"/>
              </w:rPr>
              <w:tab/>
            </w:r>
            <w:r w:rsidRPr="00E51D9A">
              <w:rPr>
                <w:rStyle w:val="af7"/>
                <w:noProof/>
              </w:rPr>
              <w:t>Alerting Device (Target-CT-seerver)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7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55410A4E" w14:textId="771007EF" w:rsidR="00A65E13" w:rsidRDefault="00A65E13">
          <w:pPr>
            <w:pStyle w:val="22"/>
            <w:tabs>
              <w:tab w:val="left" w:pos="660"/>
              <w:tab w:val="right" w:leader="dot" w:pos="9016"/>
            </w:tabs>
            <w:rPr>
              <w:noProof/>
              <w:sz w:val="22"/>
              <w:szCs w:val="28"/>
            </w:rPr>
          </w:pPr>
          <w:hyperlink w:anchor="_Toc33178608" w:history="1">
            <w:r w:rsidRPr="00E51D9A">
              <w:rPr>
                <w:rStyle w:val="af7"/>
                <w:rFonts w:ascii="Symbol" w:eastAsiaTheme="minorHAnsi" w:hAnsi="Symbol"/>
                <w:noProof/>
              </w:rPr>
              <w:t></w:t>
            </w:r>
            <w:r>
              <w:rPr>
                <w:noProof/>
                <w:sz w:val="22"/>
                <w:szCs w:val="28"/>
              </w:rPr>
              <w:tab/>
            </w:r>
            <w:r w:rsidRPr="00E51D9A">
              <w:rPr>
                <w:rStyle w:val="af7"/>
                <w:noProof/>
              </w:rPr>
              <w:t>Laptop (Target-CT-Client)</w:t>
            </w:r>
            <w:r>
              <w:rPr>
                <w:noProof/>
                <w:webHidden/>
              </w:rPr>
              <w:tab/>
            </w:r>
            <w:r>
              <w:rPr>
                <w:rStyle w:val="af7"/>
                <w:noProof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178608 \h </w:instrText>
            </w:r>
            <w:r>
              <w:rPr>
                <w:rStyle w:val="af7"/>
                <w:noProof/>
              </w:rPr>
            </w:r>
            <w:r>
              <w:rPr>
                <w:rStyle w:val="af7"/>
                <w:noProof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rStyle w:val="af7"/>
                <w:noProof/>
              </w:rPr>
              <w:fldChar w:fldCharType="end"/>
            </w:r>
          </w:hyperlink>
        </w:p>
        <w:p w14:paraId="114E5AA3" w14:textId="3B352FFF" w:rsidR="00AC7BC6" w:rsidRDefault="00AC7BC6">
          <w:r>
            <w:rPr>
              <w:b/>
              <w:bCs/>
              <w:lang w:val="th-TH"/>
            </w:rPr>
            <w:fldChar w:fldCharType="end"/>
          </w:r>
        </w:p>
      </w:sdtContent>
    </w:sdt>
    <w:p w14:paraId="7CB3CB2C" w14:textId="22FD2747" w:rsidR="00570545" w:rsidRPr="00AC7BC6" w:rsidRDefault="001E7315" w:rsidP="00AC7BC6">
      <w:pPr>
        <w:rPr>
          <w:rStyle w:val="af5"/>
          <w:b w:val="0"/>
          <w:bCs w:val="0"/>
          <w:i/>
          <w:iCs/>
        </w:rPr>
      </w:pPr>
    </w:p>
    <w:p w14:paraId="5CE233A6" w14:textId="74112F9A" w:rsidR="00170592" w:rsidRDefault="00170592" w:rsidP="00204C1E"/>
    <w:p w14:paraId="525C2BCB" w14:textId="77777777" w:rsidR="00170592" w:rsidRDefault="00170592">
      <w:r>
        <w:br w:type="page"/>
      </w:r>
    </w:p>
    <w:p w14:paraId="260CE6F6" w14:textId="77777777" w:rsidR="00056A19" w:rsidRDefault="00056A19" w:rsidP="009A60A3">
      <w:pPr>
        <w:pStyle w:val="1"/>
        <w:ind w:left="360"/>
      </w:pPr>
      <w:bookmarkStart w:id="2" w:name="_Toc33178597"/>
      <w:r>
        <w:lastRenderedPageBreak/>
        <w:t>Flow Chart</w:t>
      </w:r>
      <w:bookmarkEnd w:id="2"/>
    </w:p>
    <w:p w14:paraId="58052968" w14:textId="77777777" w:rsidR="00A36E19" w:rsidRPr="00A36E19" w:rsidRDefault="00A36E19" w:rsidP="00A36E19"/>
    <w:p w14:paraId="591263E8" w14:textId="78CC45F2" w:rsidR="00D40793" w:rsidRDefault="00A36E19" w:rsidP="00A36E19">
      <w:pPr>
        <w:jc w:val="center"/>
      </w:pPr>
      <w:r>
        <w:rPr>
          <w:noProof/>
        </w:rPr>
        <w:drawing>
          <wp:inline distT="0" distB="0" distL="0" distR="0" wp14:anchorId="318F8F0D" wp14:editId="6B6FC268">
            <wp:extent cx="3695700" cy="5059680"/>
            <wp:effectExtent l="0" t="0" r="0" b="762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5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44322" w14:textId="77777777" w:rsidR="00D40793" w:rsidRDefault="00D40793">
      <w:r>
        <w:br w:type="page"/>
      </w:r>
    </w:p>
    <w:p w14:paraId="6F826792" w14:textId="084C76F5" w:rsidR="00056A19" w:rsidRDefault="00D40793" w:rsidP="009A60A3">
      <w:pPr>
        <w:pStyle w:val="1"/>
        <w:ind w:left="360"/>
      </w:pPr>
      <w:bookmarkStart w:id="3" w:name="_Toc33178598"/>
      <w:r>
        <w:lastRenderedPageBreak/>
        <w:t>Implementation</w:t>
      </w:r>
      <w:bookmarkEnd w:id="3"/>
    </w:p>
    <w:p w14:paraId="787C52BE" w14:textId="77777777" w:rsidR="00746501" w:rsidRPr="00746501" w:rsidRDefault="00746501" w:rsidP="00746501"/>
    <w:p w14:paraId="331A1A4F" w14:textId="24D6C0DD" w:rsidR="00746501" w:rsidRPr="006C6809" w:rsidRDefault="00746501" w:rsidP="00FB7FA8">
      <w:pPr>
        <w:pStyle w:val="20"/>
        <w:numPr>
          <w:ilvl w:val="0"/>
          <w:numId w:val="4"/>
        </w:numPr>
        <w:jc w:val="left"/>
      </w:pPr>
      <w:bookmarkStart w:id="4" w:name="_Toc33178599"/>
      <w:r w:rsidRPr="006C6809">
        <w:t>Arduino</w:t>
      </w:r>
      <w:r w:rsidR="006B60F3">
        <w:t xml:space="preserve"> to sensors</w:t>
      </w:r>
      <w:bookmarkEnd w:id="4"/>
    </w:p>
    <w:p w14:paraId="67F77C10" w14:textId="4058BE23" w:rsidR="00D40793" w:rsidRDefault="00D40793" w:rsidP="00D40793">
      <w:pPr>
        <w:jc w:val="center"/>
      </w:pPr>
      <w:r>
        <w:rPr>
          <w:noProof/>
        </w:rPr>
        <w:drawing>
          <wp:inline distT="0" distB="0" distL="0" distR="0" wp14:anchorId="45FD581D" wp14:editId="724204EF">
            <wp:extent cx="4259580" cy="3806433"/>
            <wp:effectExtent l="0" t="0" r="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13" cy="3812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82352" w14:textId="61AAAAF0" w:rsidR="0031330A" w:rsidRPr="0054563B" w:rsidRDefault="0031330A" w:rsidP="00EB3B25">
      <w:pPr>
        <w:spacing w:after="0"/>
        <w:ind w:firstLine="360"/>
        <w:rPr>
          <w:sz w:val="24"/>
          <w:szCs w:val="32"/>
        </w:rPr>
      </w:pPr>
      <w:r w:rsidRPr="0054563B">
        <w:rPr>
          <w:sz w:val="24"/>
          <w:szCs w:val="32"/>
        </w:rPr>
        <w:t>Wiring as shown in the picture</w:t>
      </w:r>
    </w:p>
    <w:p w14:paraId="6B6CB1F8" w14:textId="77777777" w:rsidR="006C6809" w:rsidRPr="0054563B" w:rsidRDefault="006C6809" w:rsidP="0031330A">
      <w:pPr>
        <w:spacing w:after="0"/>
        <w:rPr>
          <w:sz w:val="24"/>
          <w:szCs w:val="32"/>
        </w:rPr>
      </w:pPr>
    </w:p>
    <w:p w14:paraId="27831E68" w14:textId="3830B4AE" w:rsidR="0031330A" w:rsidRPr="0054563B" w:rsidRDefault="0031330A" w:rsidP="00EB3B25">
      <w:pPr>
        <w:spacing w:after="0"/>
        <w:ind w:firstLine="360"/>
        <w:rPr>
          <w:sz w:val="24"/>
          <w:szCs w:val="32"/>
        </w:rPr>
      </w:pPr>
      <w:r w:rsidRPr="0054563B">
        <w:rPr>
          <w:sz w:val="24"/>
          <w:szCs w:val="32"/>
          <w:highlight w:val="green"/>
        </w:rPr>
        <w:t>Left Ultrasonic</w:t>
      </w:r>
    </w:p>
    <w:p w14:paraId="68B4859E" w14:textId="2F9C7C1F" w:rsidR="0031330A" w:rsidRPr="0054563B" w:rsidRDefault="0031330A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Trig = pin13</w:t>
      </w:r>
    </w:p>
    <w:p w14:paraId="21528C14" w14:textId="6A6D777E" w:rsidR="0031330A" w:rsidRDefault="0031330A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Echo = pin12</w:t>
      </w:r>
    </w:p>
    <w:p w14:paraId="048DFE69" w14:textId="77777777" w:rsidR="0054563B" w:rsidRPr="0054563B" w:rsidRDefault="0054563B" w:rsidP="0054563B">
      <w:pPr>
        <w:pStyle w:val="ad"/>
        <w:spacing w:after="0"/>
        <w:rPr>
          <w:sz w:val="24"/>
          <w:szCs w:val="32"/>
        </w:rPr>
      </w:pPr>
    </w:p>
    <w:p w14:paraId="54421136" w14:textId="3E8B3DF7" w:rsidR="0031330A" w:rsidRPr="0054563B" w:rsidRDefault="0031330A" w:rsidP="00EB3B25">
      <w:pPr>
        <w:spacing w:after="0"/>
        <w:ind w:firstLine="360"/>
        <w:rPr>
          <w:sz w:val="24"/>
          <w:szCs w:val="32"/>
        </w:rPr>
      </w:pPr>
      <w:r w:rsidRPr="0054563B">
        <w:rPr>
          <w:sz w:val="24"/>
          <w:szCs w:val="32"/>
          <w:highlight w:val="yellow"/>
        </w:rPr>
        <w:t>Right Ultrasonic</w:t>
      </w:r>
    </w:p>
    <w:p w14:paraId="1B19486F" w14:textId="02AB9600" w:rsidR="0031330A" w:rsidRPr="0054563B" w:rsidRDefault="0031330A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Trig = pin11</w:t>
      </w:r>
    </w:p>
    <w:p w14:paraId="1371FD4B" w14:textId="1C031341" w:rsidR="006C6809" w:rsidRPr="0054563B" w:rsidRDefault="0031330A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Echo = pin10</w:t>
      </w:r>
    </w:p>
    <w:p w14:paraId="2F5FEF8C" w14:textId="602E8A1D" w:rsidR="0031330A" w:rsidRDefault="0031330A" w:rsidP="00D40793">
      <w:pPr>
        <w:jc w:val="center"/>
      </w:pPr>
    </w:p>
    <w:p w14:paraId="74756395" w14:textId="55ED4661" w:rsidR="004821D2" w:rsidRDefault="0031330A">
      <w:r>
        <w:br w:type="page"/>
      </w:r>
    </w:p>
    <w:p w14:paraId="64132DE6" w14:textId="34122A3B" w:rsidR="004821D2" w:rsidRPr="00330368" w:rsidRDefault="004821D2" w:rsidP="00FB7FA8">
      <w:pPr>
        <w:pStyle w:val="20"/>
        <w:numPr>
          <w:ilvl w:val="0"/>
          <w:numId w:val="2"/>
        </w:numPr>
        <w:jc w:val="left"/>
      </w:pPr>
      <w:bookmarkStart w:id="5" w:name="_Toc33178600"/>
      <w:r w:rsidRPr="00330368">
        <w:lastRenderedPageBreak/>
        <w:t>Arduino to PLC</w:t>
      </w:r>
      <w:bookmarkEnd w:id="5"/>
    </w:p>
    <w:p w14:paraId="4ED4C405" w14:textId="77777777" w:rsidR="004821D2" w:rsidRDefault="004821D2" w:rsidP="004821D2">
      <w:pPr>
        <w:jc w:val="center"/>
      </w:pPr>
      <w:r>
        <w:rPr>
          <w:noProof/>
        </w:rPr>
        <w:drawing>
          <wp:inline distT="0" distB="0" distL="0" distR="0" wp14:anchorId="2A70C588" wp14:editId="4356B697">
            <wp:extent cx="5494020" cy="5494020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020" cy="549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0CA22" w14:textId="77777777" w:rsidR="004821D2" w:rsidRPr="0054563B" w:rsidRDefault="004821D2" w:rsidP="00EB3B25">
      <w:pPr>
        <w:spacing w:after="0"/>
        <w:ind w:firstLine="360"/>
        <w:rPr>
          <w:sz w:val="24"/>
          <w:szCs w:val="32"/>
        </w:rPr>
      </w:pPr>
      <w:r w:rsidRPr="0054563B">
        <w:rPr>
          <w:sz w:val="24"/>
          <w:szCs w:val="32"/>
          <w:highlight w:val="green"/>
        </w:rPr>
        <w:t>Left Relay</w:t>
      </w:r>
      <w:r w:rsidRPr="0054563B">
        <w:rPr>
          <w:sz w:val="24"/>
          <w:szCs w:val="32"/>
        </w:rPr>
        <w:t xml:space="preserve"> </w:t>
      </w:r>
      <w:r w:rsidRPr="0054563B">
        <w:rPr>
          <w:sz w:val="24"/>
          <w:szCs w:val="32"/>
          <w:highlight w:val="magenta"/>
        </w:rPr>
        <w:t>Module</w:t>
      </w:r>
    </w:p>
    <w:p w14:paraId="29075DC8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DC+/DC- = 5V/GND @Arduino</w:t>
      </w:r>
    </w:p>
    <w:p w14:paraId="1AA59CEC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color w:val="00B050"/>
          <w:sz w:val="24"/>
          <w:szCs w:val="32"/>
        </w:rPr>
      </w:pPr>
      <w:r w:rsidRPr="0054563B">
        <w:rPr>
          <w:color w:val="00B050"/>
          <w:sz w:val="24"/>
          <w:szCs w:val="32"/>
        </w:rPr>
        <w:t>IN = pin7</w:t>
      </w:r>
    </w:p>
    <w:p w14:paraId="5E81C65A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NO (normal open) = 24V @PLC</w:t>
      </w:r>
    </w:p>
    <w:p w14:paraId="33A34283" w14:textId="4EE721D1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color w:val="FF00FF"/>
          <w:sz w:val="24"/>
          <w:szCs w:val="32"/>
        </w:rPr>
      </w:pPr>
      <w:r w:rsidRPr="0054563B">
        <w:rPr>
          <w:color w:val="FF00FF"/>
          <w:sz w:val="24"/>
          <w:szCs w:val="32"/>
        </w:rPr>
        <w:t>COM = I01</w:t>
      </w:r>
    </w:p>
    <w:p w14:paraId="14092300" w14:textId="77777777" w:rsidR="00904601" w:rsidRPr="0054563B" w:rsidRDefault="00904601" w:rsidP="00904601">
      <w:pPr>
        <w:pStyle w:val="ad"/>
        <w:spacing w:after="0"/>
        <w:rPr>
          <w:color w:val="FF00FF"/>
          <w:sz w:val="24"/>
          <w:szCs w:val="32"/>
        </w:rPr>
      </w:pPr>
    </w:p>
    <w:p w14:paraId="193B70F0" w14:textId="77777777" w:rsidR="004821D2" w:rsidRPr="0054563B" w:rsidRDefault="004821D2" w:rsidP="00EB3B25">
      <w:pPr>
        <w:spacing w:after="0"/>
        <w:ind w:firstLine="360"/>
        <w:rPr>
          <w:sz w:val="24"/>
          <w:szCs w:val="32"/>
        </w:rPr>
      </w:pPr>
      <w:r w:rsidRPr="0054563B">
        <w:rPr>
          <w:sz w:val="24"/>
          <w:szCs w:val="32"/>
          <w:highlight w:val="yellow"/>
        </w:rPr>
        <w:t>Right Relay</w:t>
      </w:r>
      <w:r w:rsidRPr="0054563B">
        <w:rPr>
          <w:sz w:val="24"/>
          <w:szCs w:val="32"/>
        </w:rPr>
        <w:t xml:space="preserve"> </w:t>
      </w:r>
      <w:r w:rsidRPr="0054563B">
        <w:rPr>
          <w:sz w:val="24"/>
          <w:szCs w:val="32"/>
          <w:highlight w:val="cyan"/>
        </w:rPr>
        <w:t>Module</w:t>
      </w:r>
    </w:p>
    <w:p w14:paraId="18685665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DC+/DC- = 5V/GND @Arduino</w:t>
      </w:r>
    </w:p>
    <w:p w14:paraId="75C724CC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color w:val="FFCC00"/>
          <w:sz w:val="24"/>
          <w:szCs w:val="32"/>
        </w:rPr>
      </w:pPr>
      <w:r w:rsidRPr="0054563B">
        <w:rPr>
          <w:color w:val="FFCC00"/>
          <w:sz w:val="24"/>
          <w:szCs w:val="32"/>
        </w:rPr>
        <w:t>IN = pin8</w:t>
      </w:r>
    </w:p>
    <w:p w14:paraId="73DBAA94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sz w:val="24"/>
          <w:szCs w:val="32"/>
        </w:rPr>
      </w:pPr>
      <w:r w:rsidRPr="0054563B">
        <w:rPr>
          <w:sz w:val="24"/>
          <w:szCs w:val="32"/>
        </w:rPr>
        <w:t>NO (normal open) = 24V @PLC</w:t>
      </w:r>
    </w:p>
    <w:p w14:paraId="4D2BF55D" w14:textId="77777777" w:rsidR="004821D2" w:rsidRPr="0054563B" w:rsidRDefault="004821D2" w:rsidP="00EB3B25">
      <w:pPr>
        <w:pStyle w:val="ad"/>
        <w:numPr>
          <w:ilvl w:val="1"/>
          <w:numId w:val="2"/>
        </w:numPr>
        <w:spacing w:after="0"/>
        <w:rPr>
          <w:color w:val="00B0F0"/>
          <w:sz w:val="24"/>
          <w:szCs w:val="32"/>
        </w:rPr>
      </w:pPr>
      <w:r w:rsidRPr="0054563B">
        <w:rPr>
          <w:color w:val="00B0F0"/>
          <w:sz w:val="24"/>
          <w:szCs w:val="32"/>
        </w:rPr>
        <w:t>COM = I02</w:t>
      </w:r>
    </w:p>
    <w:p w14:paraId="0AB1DA5F" w14:textId="77777777" w:rsidR="004821D2" w:rsidRDefault="004821D2">
      <w:r>
        <w:br w:type="page"/>
      </w:r>
    </w:p>
    <w:p w14:paraId="749D69B5" w14:textId="77777777" w:rsidR="0031330A" w:rsidRDefault="0031330A"/>
    <w:p w14:paraId="725EDAC5" w14:textId="6AE42D26" w:rsidR="00746501" w:rsidRPr="00746501" w:rsidRDefault="00746501" w:rsidP="00FB7FA8">
      <w:pPr>
        <w:pStyle w:val="20"/>
        <w:numPr>
          <w:ilvl w:val="0"/>
          <w:numId w:val="2"/>
        </w:numPr>
        <w:jc w:val="left"/>
      </w:pPr>
      <w:bookmarkStart w:id="6" w:name="_Toc33178601"/>
      <w:r w:rsidRPr="00746501">
        <w:t xml:space="preserve">PLC </w:t>
      </w:r>
      <w:r w:rsidR="006B60F3">
        <w:t>to</w:t>
      </w:r>
      <w:r w:rsidRPr="00746501">
        <w:t xml:space="preserve"> Cameras</w:t>
      </w:r>
      <w:bookmarkEnd w:id="6"/>
    </w:p>
    <w:p w14:paraId="7E37338D" w14:textId="1BF360A6" w:rsidR="00330368" w:rsidRDefault="00746501" w:rsidP="00D40793">
      <w:pPr>
        <w:jc w:val="center"/>
      </w:pPr>
      <w:r>
        <w:rPr>
          <w:noProof/>
        </w:rPr>
        <w:drawing>
          <wp:inline distT="0" distB="0" distL="0" distR="0" wp14:anchorId="6BB8875C" wp14:editId="782CC03B">
            <wp:extent cx="5731510" cy="2865755"/>
            <wp:effectExtent l="0" t="0" r="0" b="0"/>
            <wp:docPr id="2" name="รูปภาพ 2" descr="รูปภาพประกอบด้วย อุปกรณ์อิเล็กทรอนิกส์&#10;&#10;คำอธิบายที่สร้างขึ้น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C-connected-with-Camera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F8802" w14:textId="77777777" w:rsidR="00A117D3" w:rsidRDefault="00A117D3" w:rsidP="00D40793">
      <w:pPr>
        <w:jc w:val="center"/>
      </w:pPr>
    </w:p>
    <w:p w14:paraId="2A5B8409" w14:textId="5B35E0B9" w:rsidR="00837841" w:rsidRDefault="00837841" w:rsidP="004821D2"/>
    <w:p w14:paraId="3CFB0FAB" w14:textId="77777777" w:rsidR="00837841" w:rsidRDefault="00837841">
      <w:r>
        <w:br w:type="page"/>
      </w:r>
    </w:p>
    <w:p w14:paraId="1647CAA5" w14:textId="449A22D6" w:rsidR="00475648" w:rsidRDefault="006F3823" w:rsidP="00837841">
      <w:pPr>
        <w:pStyle w:val="1"/>
      </w:pPr>
      <w:bookmarkStart w:id="7" w:name="_Toc33178602"/>
      <w:r>
        <w:lastRenderedPageBreak/>
        <w:t>Things to do after installation</w:t>
      </w:r>
      <w:bookmarkEnd w:id="7"/>
    </w:p>
    <w:p w14:paraId="562F834D" w14:textId="77777777" w:rsidR="002A3A3A" w:rsidRPr="002A3A3A" w:rsidRDefault="002A3A3A" w:rsidP="002A3A3A"/>
    <w:p w14:paraId="3BEF457A" w14:textId="72DE56E6" w:rsidR="00493932" w:rsidRDefault="00BE643B" w:rsidP="00BE643B">
      <w:pPr>
        <w:ind w:firstLine="360"/>
      </w:pPr>
      <w:r>
        <w:t>*** for more detail, please go to each topic ***</w:t>
      </w:r>
    </w:p>
    <w:p w14:paraId="1731C0AE" w14:textId="75D32979" w:rsidR="00BF0250" w:rsidRDefault="00BF0250" w:rsidP="00BF0250">
      <w:pPr>
        <w:ind w:firstLine="360"/>
      </w:pPr>
      <w:r>
        <w:t xml:space="preserve">*** Must follow these steps, </w:t>
      </w:r>
      <w:r w:rsidR="002A2CD6">
        <w:t xml:space="preserve">the method </w:t>
      </w:r>
      <w:r>
        <w:t>cannot</w:t>
      </w:r>
      <w:r w:rsidR="002A2CD6">
        <w:t xml:space="preserve"> be</w:t>
      </w:r>
      <w:r>
        <w:t xml:space="preserve"> skip</w:t>
      </w:r>
      <w:r w:rsidR="002A2CD6">
        <w:t>ped</w:t>
      </w:r>
      <w:r>
        <w:t xml:space="preserve"> ***</w:t>
      </w:r>
    </w:p>
    <w:p w14:paraId="40EAEBD0" w14:textId="045E684A" w:rsidR="003973AF" w:rsidRDefault="003973AF" w:rsidP="003973AF">
      <w:pPr>
        <w:pStyle w:val="ad"/>
        <w:numPr>
          <w:ilvl w:val="0"/>
          <w:numId w:val="8"/>
        </w:numPr>
      </w:pPr>
      <w:r>
        <w:t>Download important file</w:t>
      </w:r>
      <w:r w:rsidR="00967CFD">
        <w:t>s</w:t>
      </w:r>
      <w:r>
        <w:t xml:space="preserve"> from this link</w:t>
      </w:r>
    </w:p>
    <w:p w14:paraId="0F11E1CF" w14:textId="524D583B" w:rsidR="004E62D5" w:rsidRDefault="004E62D5" w:rsidP="004E62D5">
      <w:pPr>
        <w:pStyle w:val="ad"/>
      </w:pPr>
      <w:hyperlink r:id="rId12" w:history="1">
        <w:r w:rsidRPr="000F5DB5">
          <w:rPr>
            <w:rStyle w:val="af7"/>
          </w:rPr>
          <w:t>https://www.dropbox.com/sh/22xyp9sj75p5m7m/AAB39TC0NVP1vzgsFr-SDeCva</w:t>
        </w:r>
        <w:r w:rsidRPr="000F5DB5">
          <w:rPr>
            <w:rStyle w:val="af7"/>
          </w:rPr>
          <w:t>?</w:t>
        </w:r>
        <w:r w:rsidRPr="000F5DB5">
          <w:rPr>
            <w:rStyle w:val="af7"/>
          </w:rPr>
          <w:t>dl=0</w:t>
        </w:r>
      </w:hyperlink>
    </w:p>
    <w:p w14:paraId="4D7F913B" w14:textId="512B8ECB" w:rsidR="00837841" w:rsidRDefault="00493932" w:rsidP="000613A7">
      <w:pPr>
        <w:pStyle w:val="ad"/>
        <w:numPr>
          <w:ilvl w:val="0"/>
          <w:numId w:val="8"/>
        </w:numPr>
      </w:pPr>
      <w:r>
        <w:t>After finish calibration and installation, upload an Arduino code (do not use serial monitor in Arduino IDE software).</w:t>
      </w:r>
    </w:p>
    <w:p w14:paraId="53A5DCB5" w14:textId="654935B4" w:rsidR="00493932" w:rsidRDefault="00493932" w:rsidP="00837841">
      <w:pPr>
        <w:pStyle w:val="ad"/>
        <w:numPr>
          <w:ilvl w:val="0"/>
          <w:numId w:val="8"/>
        </w:numPr>
      </w:pPr>
      <w:r>
        <w:t>Run Cool Term software to capture message.</w:t>
      </w:r>
    </w:p>
    <w:p w14:paraId="449E392B" w14:textId="6A0B0E45" w:rsidR="00493932" w:rsidRDefault="00493932" w:rsidP="00837841">
      <w:pPr>
        <w:pStyle w:val="ad"/>
        <w:numPr>
          <w:ilvl w:val="0"/>
          <w:numId w:val="8"/>
        </w:numPr>
      </w:pPr>
      <w:r>
        <w:t>Run the python code, “</w:t>
      </w:r>
      <w:r w:rsidRPr="00493932">
        <w:t>Target-CT-server</w:t>
      </w:r>
      <w:r>
        <w:t>.py” in the alerting Device</w:t>
      </w:r>
    </w:p>
    <w:p w14:paraId="5BAA770B" w14:textId="6B484378" w:rsidR="00493932" w:rsidRDefault="00493932" w:rsidP="00493932">
      <w:pPr>
        <w:pStyle w:val="ad"/>
      </w:pPr>
      <w:r>
        <w:rPr>
          <w:noProof/>
        </w:rPr>
        <w:drawing>
          <wp:inline distT="0" distB="0" distL="0" distR="0" wp14:anchorId="7671F2FC" wp14:editId="11933B92">
            <wp:extent cx="4696691" cy="1099502"/>
            <wp:effectExtent l="0" t="0" r="0" b="5715"/>
            <wp:docPr id="39" name="รูปภาพ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7235" cy="111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152F2" w14:textId="77777777" w:rsidR="00493932" w:rsidRDefault="00493932" w:rsidP="00493932">
      <w:pPr>
        <w:pStyle w:val="ad"/>
      </w:pPr>
    </w:p>
    <w:p w14:paraId="7771B924" w14:textId="22F31630" w:rsidR="00493932" w:rsidRDefault="00493932" w:rsidP="00837841">
      <w:pPr>
        <w:pStyle w:val="ad"/>
        <w:numPr>
          <w:ilvl w:val="0"/>
          <w:numId w:val="8"/>
        </w:numPr>
      </w:pPr>
      <w:r>
        <w:t>Run the Python code, “main.py”</w:t>
      </w:r>
      <w:r w:rsidR="00DD62F7">
        <w:t xml:space="preserve"> in the Laptop that connects to the Arduino</w:t>
      </w:r>
    </w:p>
    <w:p w14:paraId="1EF5B7ED" w14:textId="52BCB9E9" w:rsidR="00493932" w:rsidRPr="00837841" w:rsidRDefault="00493932" w:rsidP="00493932">
      <w:pPr>
        <w:pStyle w:val="ad"/>
      </w:pPr>
      <w:r>
        <w:rPr>
          <w:noProof/>
        </w:rPr>
        <w:drawing>
          <wp:inline distT="0" distB="0" distL="0" distR="0" wp14:anchorId="2D35071F" wp14:editId="2F9E69A9">
            <wp:extent cx="4627418" cy="1245291"/>
            <wp:effectExtent l="0" t="0" r="1905" b="0"/>
            <wp:docPr id="40" name="รูปภาพ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4494" cy="12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940D8" w14:textId="77777777" w:rsidR="00475648" w:rsidRDefault="00475648">
      <w:r>
        <w:br w:type="page"/>
      </w:r>
    </w:p>
    <w:p w14:paraId="4C48C664" w14:textId="77777777" w:rsidR="004E62D5" w:rsidRDefault="00475648" w:rsidP="009A60A3">
      <w:pPr>
        <w:pStyle w:val="1"/>
        <w:ind w:left="360"/>
      </w:pPr>
      <w:bookmarkStart w:id="8" w:name="_Toc33178603"/>
      <w:r>
        <w:lastRenderedPageBreak/>
        <w:t>Arduino Code</w:t>
      </w:r>
      <w:bookmarkEnd w:id="8"/>
    </w:p>
    <w:p w14:paraId="3B196A86" w14:textId="697FBEE4" w:rsidR="00475648" w:rsidRDefault="004E62D5" w:rsidP="004E62D5">
      <w:pPr>
        <w:ind w:firstLine="360"/>
      </w:pPr>
      <w:r>
        <w:t>The code is in the file you downloaded</w:t>
      </w:r>
      <w:r w:rsidR="00422B4D">
        <w:t>,</w:t>
      </w:r>
      <w:r>
        <w:t xml:space="preserve"> </w:t>
      </w:r>
      <w:r w:rsidR="00422B4D">
        <w:t xml:space="preserve">following this direction </w:t>
      </w:r>
      <w:r>
        <w:t xml:space="preserve">– </w:t>
      </w:r>
      <w:r w:rsidRPr="004E62D5">
        <w:t>Target Counter with DT manual</w:t>
      </w:r>
      <w:r>
        <w:t xml:space="preserve"> </w:t>
      </w:r>
      <w:r>
        <w:sym w:font="Wingdings" w:char="F0E0"/>
      </w:r>
      <w:r>
        <w:t xml:space="preserve"> </w:t>
      </w:r>
      <w:r w:rsidRPr="004E62D5">
        <w:t>Code from My PC</w:t>
      </w:r>
      <w:r>
        <w:t xml:space="preserve"> </w:t>
      </w:r>
      <w:r>
        <w:sym w:font="Wingdings" w:char="F0E0"/>
      </w:r>
      <w:r>
        <w:t xml:space="preserve"> </w:t>
      </w:r>
      <w:proofErr w:type="spellStart"/>
      <w:r w:rsidRPr="004E62D5">
        <w:t>Target_Counter_US_plc</w:t>
      </w:r>
      <w:proofErr w:type="spellEnd"/>
      <w:r>
        <w:t xml:space="preserve"> </w:t>
      </w:r>
      <w:r>
        <w:sym w:font="Wingdings" w:char="F0E0"/>
      </w:r>
      <w:r>
        <w:t xml:space="preserve"> </w:t>
      </w:r>
      <w:proofErr w:type="spellStart"/>
      <w:r w:rsidRPr="004E62D5">
        <w:t>Target_Counter_US_plc</w:t>
      </w:r>
      <w:r>
        <w:t>.ino</w:t>
      </w:r>
      <w:proofErr w:type="spellEnd"/>
    </w:p>
    <w:p w14:paraId="5A19313A" w14:textId="4EB5954B" w:rsidR="00E77F36" w:rsidRPr="00E77F36" w:rsidRDefault="007456EC" w:rsidP="00E77F36">
      <w:pPr>
        <w:pStyle w:val="2"/>
      </w:pPr>
      <w:r>
        <w:t>H</w:t>
      </w:r>
      <w:r w:rsidR="00E77F36">
        <w:t>eader section</w:t>
      </w:r>
    </w:p>
    <w:p w14:paraId="7B0E3650" w14:textId="03B11C94" w:rsidR="00E77F36" w:rsidRDefault="00E2130A" w:rsidP="009F39F6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19CFBB5" wp14:editId="11C6ACAA">
                <wp:simplePos x="0" y="0"/>
                <wp:positionH relativeFrom="column">
                  <wp:posOffset>3449262</wp:posOffset>
                </wp:positionH>
                <wp:positionV relativeFrom="paragraph">
                  <wp:posOffset>1341986</wp:posOffset>
                </wp:positionV>
                <wp:extent cx="665019" cy="304800"/>
                <wp:effectExtent l="0" t="0" r="20955" b="19050"/>
                <wp:wrapNone/>
                <wp:docPr id="22" name="สี่เหลี่ยมผืนผ้า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9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5B7D74" id="สี่เหลี่ยมผืนผ้า 22" o:spid="_x0000_s1026" style="position:absolute;margin-left:271.6pt;margin-top:105.65pt;width:52.35pt;height:2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" filled="f" strokecolor="red" strokeweight="1.25pt">
                <v:stroke endcap="round"/>
              </v:rect>
            </w:pict>
          </mc:Fallback>
        </mc:AlternateContent>
      </w:r>
      <w:r w:rsidR="009F39F6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39DD779" wp14:editId="11C50F12">
                <wp:simplePos x="0" y="0"/>
                <wp:positionH relativeFrom="column">
                  <wp:posOffset>719917</wp:posOffset>
                </wp:positionH>
                <wp:positionV relativeFrom="paragraph">
                  <wp:posOffset>586740</wp:posOffset>
                </wp:positionV>
                <wp:extent cx="1046018" cy="145184"/>
                <wp:effectExtent l="0" t="0" r="20955" b="26670"/>
                <wp:wrapNone/>
                <wp:docPr id="10" name="สี่เหลี่ยมผืนผ้า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6018" cy="1451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13C992" id="สี่เหลี่ยมผืนผ้า 10" o:spid="_x0000_s1026" style="position:absolute;margin-left:56.7pt;margin-top:46.2pt;width:82.35pt;height:11.4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" filled="f" strokecolor="red" strokeweight="1.25pt">
                <v:stroke endcap="round"/>
              </v:rect>
            </w:pict>
          </mc:Fallback>
        </mc:AlternateContent>
      </w:r>
      <w:r w:rsidR="00E77F36">
        <w:rPr>
          <w:noProof/>
        </w:rPr>
        <w:drawing>
          <wp:inline distT="0" distB="0" distL="0" distR="0" wp14:anchorId="7A7E8B23" wp14:editId="205335B8">
            <wp:extent cx="5004000" cy="1890499"/>
            <wp:effectExtent l="19050" t="19050" r="25400" b="14605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4000" cy="1890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683EC" w14:textId="0D0FFC39" w:rsidR="007456EC" w:rsidRPr="00E2130A" w:rsidRDefault="00655ABC" w:rsidP="007456EC">
      <w:pPr>
        <w:pStyle w:val="ad"/>
        <w:numPr>
          <w:ilvl w:val="0"/>
          <w:numId w:val="2"/>
        </w:numPr>
        <w:rPr>
          <w:color w:val="000000" w:themeColor="text1"/>
        </w:rPr>
      </w:pPr>
      <w:r w:rsidRPr="00655ABC">
        <w:t>“</w:t>
      </w:r>
      <w:r w:rsidR="007456EC" w:rsidRPr="00655ABC">
        <w:rPr>
          <w:color w:val="FF0000"/>
        </w:rPr>
        <w:t>Threshold</w:t>
      </w:r>
      <w:r w:rsidRPr="00655ABC">
        <w:t>”</w:t>
      </w:r>
      <w:r w:rsidR="007456EC" w:rsidRPr="00655ABC">
        <w:t xml:space="preserve"> </w:t>
      </w:r>
      <w:r w:rsidR="007456EC" w:rsidRPr="00E2130A">
        <w:rPr>
          <w:color w:val="000000" w:themeColor="text1"/>
        </w:rPr>
        <w:t>is the range of number to avoid an error from Ultrasonic Sensors.</w:t>
      </w:r>
    </w:p>
    <w:p w14:paraId="141F50CD" w14:textId="3A3E50CE" w:rsidR="007456EC" w:rsidRPr="00E2130A" w:rsidRDefault="007456EC" w:rsidP="007456EC">
      <w:pPr>
        <w:pStyle w:val="ad"/>
        <w:numPr>
          <w:ilvl w:val="0"/>
          <w:numId w:val="2"/>
        </w:numPr>
        <w:rPr>
          <w:color w:val="000000" w:themeColor="text1"/>
        </w:rPr>
      </w:pPr>
      <w:r w:rsidRPr="00E2130A">
        <w:rPr>
          <w:color w:val="000000" w:themeColor="text1"/>
        </w:rPr>
        <w:t>Choose one if the results alert incorrect results,</w:t>
      </w:r>
    </w:p>
    <w:p w14:paraId="4EF3523F" w14:textId="49712431" w:rsidR="007456EC" w:rsidRPr="00E2130A" w:rsidRDefault="009F39F6" w:rsidP="007456EC">
      <w:pPr>
        <w:pStyle w:val="ad"/>
        <w:rPr>
          <w:color w:val="000000" w:themeColor="text1"/>
        </w:rPr>
      </w:pPr>
      <w:r w:rsidRPr="00E2130A">
        <w:rPr>
          <w:color w:val="000000" w:themeColor="text1"/>
        </w:rPr>
        <w:t>Shuffle</w:t>
      </w:r>
      <w:r w:rsidR="007456EC" w:rsidRPr="00E2130A">
        <w:rPr>
          <w:color w:val="000000" w:themeColor="text1"/>
        </w:rPr>
        <w:t xml:space="preserve"> the </w:t>
      </w:r>
      <w:r w:rsidRPr="00E2130A">
        <w:rPr>
          <w:color w:val="000000" w:themeColor="text1"/>
        </w:rPr>
        <w:t xml:space="preserve">pairs of </w:t>
      </w:r>
      <w:r w:rsidR="00655ABC" w:rsidRPr="00655ABC">
        <w:t>“</w:t>
      </w:r>
      <w:r w:rsidR="007456EC" w:rsidRPr="00655ABC">
        <w:rPr>
          <w:color w:val="FF0000"/>
        </w:rPr>
        <w:t>Ultrasonic sensor pins number</w:t>
      </w:r>
      <w:r w:rsidR="00655ABC" w:rsidRPr="00655ABC">
        <w:t>”</w:t>
      </w:r>
      <w:r w:rsidRPr="00655ABC">
        <w:t xml:space="preserve"> </w:t>
      </w:r>
      <w:r w:rsidR="007456EC" w:rsidRPr="00E2130A">
        <w:rPr>
          <w:color w:val="000000" w:themeColor="text1"/>
        </w:rPr>
        <w:t>(code)</w:t>
      </w:r>
    </w:p>
    <w:p w14:paraId="4B69D7BB" w14:textId="537287AF" w:rsidR="007456EC" w:rsidRPr="00E2130A" w:rsidRDefault="007456EC" w:rsidP="007456EC">
      <w:pPr>
        <w:pStyle w:val="ad"/>
        <w:rPr>
          <w:color w:val="000000" w:themeColor="text1"/>
        </w:rPr>
      </w:pPr>
      <w:r w:rsidRPr="00E2130A">
        <w:rPr>
          <w:color w:val="000000" w:themeColor="text1"/>
        </w:rPr>
        <w:t xml:space="preserve">Shuffle the physical Ultrasonic sensors </w:t>
      </w:r>
      <w:r w:rsidR="009F39F6" w:rsidRPr="00E2130A">
        <w:rPr>
          <w:color w:val="000000" w:themeColor="text1"/>
        </w:rPr>
        <w:t xml:space="preserve">– Left </w:t>
      </w:r>
      <w:r w:rsidR="00E2130A">
        <w:rPr>
          <w:color w:val="000000" w:themeColor="text1"/>
        </w:rPr>
        <w:t>shuffles with</w:t>
      </w:r>
      <w:r w:rsidR="009F39F6" w:rsidRPr="00E2130A">
        <w:rPr>
          <w:color w:val="000000" w:themeColor="text1"/>
        </w:rPr>
        <w:t xml:space="preserve"> Right</w:t>
      </w:r>
      <w:r w:rsidRPr="00E2130A">
        <w:rPr>
          <w:color w:val="000000" w:themeColor="text1"/>
        </w:rPr>
        <w:t xml:space="preserve"> (real)</w:t>
      </w:r>
    </w:p>
    <w:p w14:paraId="06892142" w14:textId="77777777" w:rsidR="009F39F6" w:rsidRDefault="009F39F6" w:rsidP="007456EC">
      <w:pPr>
        <w:pStyle w:val="ad"/>
      </w:pPr>
    </w:p>
    <w:p w14:paraId="0AC660EA" w14:textId="72514936" w:rsidR="007456EC" w:rsidRDefault="007456EC" w:rsidP="007456EC">
      <w:pPr>
        <w:pStyle w:val="2"/>
      </w:pPr>
      <w:r>
        <w:t>Void setup</w:t>
      </w:r>
    </w:p>
    <w:p w14:paraId="33729BC6" w14:textId="55CD8C6F" w:rsidR="009F39F6" w:rsidRDefault="009F39F6" w:rsidP="009F39F6">
      <w:pPr>
        <w:ind w:firstLine="720"/>
      </w:pPr>
      <w:r>
        <w:rPr>
          <w:noProof/>
        </w:rPr>
        <w:drawing>
          <wp:inline distT="0" distB="0" distL="0" distR="0" wp14:anchorId="5E7D3C8C" wp14:editId="0307D33E">
            <wp:extent cx="2715491" cy="997920"/>
            <wp:effectExtent l="19050" t="19050" r="8890" b="12065"/>
            <wp:docPr id="29" name="รูปภาพ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55652" cy="1012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9165A6" w14:textId="046A1125" w:rsidR="009F39F6" w:rsidRDefault="009F39F6" w:rsidP="009F39F6">
      <w:pPr>
        <w:pStyle w:val="ad"/>
        <w:numPr>
          <w:ilvl w:val="0"/>
          <w:numId w:val="2"/>
        </w:numPr>
      </w:pPr>
      <w:r>
        <w:t>Nothing can be changed</w:t>
      </w:r>
    </w:p>
    <w:p w14:paraId="742071C2" w14:textId="17764A0D" w:rsidR="005A6EA8" w:rsidRDefault="005A6EA8" w:rsidP="009F39F6">
      <w:pPr>
        <w:pStyle w:val="ad"/>
        <w:numPr>
          <w:ilvl w:val="0"/>
          <w:numId w:val="2"/>
        </w:numPr>
      </w:pPr>
      <w:r>
        <w:t>There are 2 OUTPUTS from the Arduino, pin 7 and 8 respectively.</w:t>
      </w:r>
    </w:p>
    <w:p w14:paraId="50EA6A5B" w14:textId="3FA695B0" w:rsidR="00C46738" w:rsidRDefault="00C46738" w:rsidP="00C46738"/>
    <w:p w14:paraId="739F85C3" w14:textId="77777777" w:rsidR="00E2130A" w:rsidRDefault="00E2130A">
      <w:pPr>
        <w:rPr>
          <w:rFonts w:cs="Cordia New"/>
          <w:szCs w:val="26"/>
        </w:rPr>
      </w:pPr>
      <w:r>
        <w:br w:type="page"/>
      </w:r>
    </w:p>
    <w:p w14:paraId="57EFB293" w14:textId="04CD6E3F" w:rsidR="00E2130A" w:rsidRDefault="00C46738" w:rsidP="00E2130A">
      <w:pPr>
        <w:pStyle w:val="2"/>
      </w:pPr>
      <w:r>
        <w:lastRenderedPageBreak/>
        <w:t>Void loop</w:t>
      </w:r>
    </w:p>
    <w:p w14:paraId="580B1531" w14:textId="46FB3F46" w:rsidR="000A3D3B" w:rsidRDefault="000A3D3B" w:rsidP="000A3D3B">
      <w:pPr>
        <w:pStyle w:val="2"/>
        <w:numPr>
          <w:ilvl w:val="0"/>
          <w:numId w:val="0"/>
        </w:numPr>
        <w:ind w:left="720"/>
      </w:pPr>
      <w:r>
        <w:t>For the safety, please do not change anything here</w:t>
      </w:r>
    </w:p>
    <w:p w14:paraId="503D082B" w14:textId="4D37560F" w:rsidR="00E2130A" w:rsidRDefault="00E2130A" w:rsidP="00E2130A">
      <w:pPr>
        <w:pStyle w:val="2"/>
        <w:numPr>
          <w:ilvl w:val="0"/>
          <w:numId w:val="0"/>
        </w:numPr>
        <w:ind w:left="720" w:hanging="360"/>
      </w:pPr>
      <w:r>
        <w:rPr>
          <w:noProof/>
        </w:rPr>
        <w:drawing>
          <wp:inline distT="0" distB="0" distL="0" distR="0" wp14:anchorId="2FD1ABCF" wp14:editId="42F1B19B">
            <wp:extent cx="5731510" cy="1508760"/>
            <wp:effectExtent l="19050" t="19050" r="21590" b="15240"/>
            <wp:docPr id="32" name="รูปภาพ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8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ED539D" w14:textId="19A716B2" w:rsidR="00E2130A" w:rsidRDefault="00E2130A" w:rsidP="00E2130A">
      <w:pPr>
        <w:pStyle w:val="2"/>
        <w:numPr>
          <w:ilvl w:val="0"/>
          <w:numId w:val="2"/>
        </w:numPr>
      </w:pPr>
      <w:r w:rsidRPr="00655ABC">
        <w:rPr>
          <w:color w:val="FF0000"/>
        </w:rPr>
        <w:t xml:space="preserve"> </w:t>
      </w:r>
      <w:r w:rsidRPr="00655ABC">
        <w:t>“</w:t>
      </w:r>
      <w:r w:rsidRPr="00655ABC">
        <w:rPr>
          <w:color w:val="FF0000"/>
        </w:rPr>
        <w:t>left</w:t>
      </w:r>
      <w:r w:rsidRPr="00655ABC">
        <w:t xml:space="preserve">” </w:t>
      </w:r>
      <w:r>
        <w:t xml:space="preserve">and </w:t>
      </w:r>
      <w:r w:rsidRPr="00655ABC">
        <w:t>“</w:t>
      </w:r>
      <w:r w:rsidRPr="00655ABC">
        <w:rPr>
          <w:color w:val="FF0000"/>
        </w:rPr>
        <w:t>right</w:t>
      </w:r>
      <w:r w:rsidRPr="00655ABC">
        <w:t>”</w:t>
      </w:r>
      <w:r w:rsidRPr="00655ABC">
        <w:rPr>
          <w:color w:val="FF0000"/>
        </w:rPr>
        <w:t xml:space="preserve"> </w:t>
      </w:r>
      <w:r>
        <w:t>are the sensors value in centimeter</w:t>
      </w:r>
    </w:p>
    <w:p w14:paraId="3A1E5A8B" w14:textId="177F2BAE" w:rsidR="00655ABC" w:rsidRDefault="00655ABC" w:rsidP="00E2130A">
      <w:pPr>
        <w:pStyle w:val="2"/>
        <w:numPr>
          <w:ilvl w:val="0"/>
          <w:numId w:val="2"/>
        </w:numPr>
      </w:pPr>
      <w:r>
        <w:t>“</w:t>
      </w:r>
      <w:proofErr w:type="gramStart"/>
      <w:r w:rsidRPr="00655ABC">
        <w:rPr>
          <w:color w:val="FF0000"/>
        </w:rPr>
        <w:t>calcu</w:t>
      </w:r>
      <w:r w:rsidR="005A6EA8">
        <w:rPr>
          <w:color w:val="FF0000"/>
        </w:rPr>
        <w:t>l</w:t>
      </w:r>
      <w:r w:rsidRPr="00655ABC">
        <w:rPr>
          <w:color w:val="FF0000"/>
        </w:rPr>
        <w:t>ation(</w:t>
      </w:r>
      <w:proofErr w:type="gramEnd"/>
      <w:r w:rsidRPr="00655ABC">
        <w:rPr>
          <w:color w:val="FF0000"/>
        </w:rPr>
        <w:t>);</w:t>
      </w:r>
      <w:r w:rsidRPr="00655ABC">
        <w:t>”</w:t>
      </w:r>
      <w:r w:rsidR="000A3D3B">
        <w:t xml:space="preserve"> : this will call a function to calculate the key value</w:t>
      </w:r>
    </w:p>
    <w:p w14:paraId="516121A0" w14:textId="2FB747FB" w:rsidR="000A3D3B" w:rsidRDefault="000A3D3B" w:rsidP="000A3D3B">
      <w:pPr>
        <w:pStyle w:val="2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29BCECF" wp14:editId="4A4767B4">
            <wp:extent cx="2424545" cy="642401"/>
            <wp:effectExtent l="19050" t="19050" r="13970" b="24765"/>
            <wp:docPr id="33" name="รูปภาพ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28161" cy="669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14313" w14:textId="3EF41B1B" w:rsidR="000A3D3B" w:rsidRDefault="000A3D3B" w:rsidP="000A3D3B">
      <w:pPr>
        <w:pStyle w:val="2"/>
        <w:numPr>
          <w:ilvl w:val="0"/>
          <w:numId w:val="0"/>
        </w:numPr>
        <w:ind w:left="720" w:hanging="360"/>
      </w:pPr>
    </w:p>
    <w:p w14:paraId="35C0A0F1" w14:textId="77777777" w:rsidR="00FC2AA7" w:rsidRDefault="00FC2AA7" w:rsidP="000A3D3B">
      <w:pPr>
        <w:pStyle w:val="2"/>
        <w:numPr>
          <w:ilvl w:val="0"/>
          <w:numId w:val="0"/>
        </w:numPr>
        <w:ind w:left="720" w:hanging="360"/>
      </w:pPr>
    </w:p>
    <w:p w14:paraId="2FCE1784" w14:textId="2E5823D6" w:rsidR="00FC2AA7" w:rsidRPr="00FC2AA7" w:rsidRDefault="00FC2AA7" w:rsidP="000A3D3B">
      <w:pPr>
        <w:pStyle w:val="2"/>
        <w:numPr>
          <w:ilvl w:val="0"/>
          <w:numId w:val="0"/>
        </w:numPr>
        <w:ind w:left="720" w:hanging="360"/>
        <w:rPr>
          <w:b/>
          <w:bCs/>
        </w:rPr>
      </w:pPr>
      <w:r w:rsidRPr="00FC2AA7">
        <w:rPr>
          <w:b/>
          <w:bCs/>
        </w:rPr>
        <w:t>DO NOT get confuse of READ value and CALCULATED value</w:t>
      </w:r>
      <w:r>
        <w:rPr>
          <w:b/>
          <w:bCs/>
        </w:rPr>
        <w:t>,</w:t>
      </w:r>
    </w:p>
    <w:p w14:paraId="7812C705" w14:textId="305CEB45" w:rsidR="00FC2AA7" w:rsidRPr="00FC2AA7" w:rsidRDefault="00FC2AA7" w:rsidP="000A3D3B">
      <w:pPr>
        <w:pStyle w:val="2"/>
        <w:numPr>
          <w:ilvl w:val="0"/>
          <w:numId w:val="0"/>
        </w:numPr>
        <w:ind w:left="720" w:hanging="360"/>
        <w:rPr>
          <w:b/>
          <w:bCs/>
        </w:rPr>
      </w:pPr>
      <w:r>
        <w:rPr>
          <w:b/>
          <w:bCs/>
        </w:rPr>
        <w:t>-</w:t>
      </w:r>
      <w:r w:rsidRPr="00FC2AA7">
        <w:rPr>
          <w:b/>
          <w:bCs/>
        </w:rPr>
        <w:t xml:space="preserve">READ value is from sensors, </w:t>
      </w:r>
      <w:r w:rsidR="00854832">
        <w:rPr>
          <w:b/>
          <w:bCs/>
        </w:rPr>
        <w:t>the value from sensors</w:t>
      </w:r>
      <w:r w:rsidRPr="00FC2AA7">
        <w:rPr>
          <w:b/>
          <w:bCs/>
        </w:rPr>
        <w:t xml:space="preserve"> can</w:t>
      </w:r>
      <w:r w:rsidR="00854832">
        <w:rPr>
          <w:b/>
          <w:bCs/>
        </w:rPr>
        <w:t xml:space="preserve"> NEVER</w:t>
      </w:r>
      <w:r w:rsidRPr="00FC2AA7">
        <w:rPr>
          <w:b/>
          <w:bCs/>
        </w:rPr>
        <w:t xml:space="preserve"> be negative</w:t>
      </w:r>
      <w:r w:rsidR="00854832">
        <w:rPr>
          <w:b/>
          <w:bCs/>
        </w:rPr>
        <w:t>.</w:t>
      </w:r>
    </w:p>
    <w:p w14:paraId="19981BCD" w14:textId="33D9522D" w:rsidR="00FC2AA7" w:rsidRPr="00FC2AA7" w:rsidRDefault="00FC2AA7" w:rsidP="000A3D3B">
      <w:pPr>
        <w:pStyle w:val="2"/>
        <w:numPr>
          <w:ilvl w:val="0"/>
          <w:numId w:val="0"/>
        </w:numPr>
        <w:ind w:left="720" w:hanging="360"/>
        <w:rPr>
          <w:b/>
          <w:bCs/>
        </w:rPr>
      </w:pPr>
      <w:r>
        <w:rPr>
          <w:b/>
          <w:bCs/>
        </w:rPr>
        <w:t>-</w:t>
      </w:r>
      <w:r w:rsidRPr="00FC2AA7">
        <w:rPr>
          <w:b/>
          <w:bCs/>
        </w:rPr>
        <w:t>CALCULATED value is from the formula (mathematics), so it can be negative</w:t>
      </w:r>
    </w:p>
    <w:p w14:paraId="7C002F24" w14:textId="77777777" w:rsidR="000A3D3B" w:rsidRDefault="000A3D3B">
      <w:pPr>
        <w:rPr>
          <w:rFonts w:cs="Cordia New"/>
          <w:szCs w:val="26"/>
        </w:rPr>
      </w:pPr>
      <w:r>
        <w:br w:type="page"/>
      </w:r>
    </w:p>
    <w:p w14:paraId="71BE2552" w14:textId="095E26B9" w:rsidR="000A3D3B" w:rsidRDefault="000A3D3B" w:rsidP="000A3D3B">
      <w:pPr>
        <w:pStyle w:val="2"/>
      </w:pPr>
      <w:r>
        <w:lastRenderedPageBreak/>
        <w:t>Conditions</w:t>
      </w:r>
    </w:p>
    <w:p w14:paraId="32082539" w14:textId="7603FC0A" w:rsidR="000A3D3B" w:rsidRDefault="00BF471D" w:rsidP="000A3D3B">
      <w:pPr>
        <w:pStyle w:val="2"/>
        <w:numPr>
          <w:ilvl w:val="0"/>
          <w:numId w:val="0"/>
        </w:numPr>
        <w:ind w:left="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1E8F955" wp14:editId="010CC231">
                <wp:simplePos x="0" y="0"/>
                <wp:positionH relativeFrom="column">
                  <wp:posOffset>747914</wp:posOffset>
                </wp:positionH>
                <wp:positionV relativeFrom="paragraph">
                  <wp:posOffset>3694084</wp:posOffset>
                </wp:positionV>
                <wp:extent cx="1046018" cy="145184"/>
                <wp:effectExtent l="0" t="0" r="20955" b="26670"/>
                <wp:wrapNone/>
                <wp:docPr id="37" name="สี่เหลี่ยมผืนผ้า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6018" cy="1451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D9ED2" id="สี่เหลี่ยมผืนผ้า 37" o:spid="_x0000_s1026" style="position:absolute;margin-left:58.9pt;margin-top:290.85pt;width:82.35pt;height:11.4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19D573" wp14:editId="64322163">
                <wp:simplePos x="0" y="0"/>
                <wp:positionH relativeFrom="column">
                  <wp:posOffset>732559</wp:posOffset>
                </wp:positionH>
                <wp:positionV relativeFrom="paragraph">
                  <wp:posOffset>2355446</wp:posOffset>
                </wp:positionV>
                <wp:extent cx="1046018" cy="145184"/>
                <wp:effectExtent l="0" t="0" r="20955" b="26670"/>
                <wp:wrapNone/>
                <wp:docPr id="36" name="สี่เหลี่ยมผืนผ้า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6018" cy="14518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02D13" id="สี่เหลี่ยมผืนผ้า 36" o:spid="_x0000_s1026" style="position:absolute;margin-left:57.7pt;margin-top:185.45pt;width:82.35pt;height:11.4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" filled="f" strokecolor="red" strokeweight="1.25pt">
                <v:stroke endcap="round"/>
              </v:rect>
            </w:pict>
          </mc:Fallback>
        </mc:AlternateContent>
      </w:r>
      <w:r w:rsidR="000A3D3B">
        <w:rPr>
          <w:noProof/>
        </w:rPr>
        <w:drawing>
          <wp:inline distT="0" distB="0" distL="0" distR="0" wp14:anchorId="7891CE6A" wp14:editId="198E7654">
            <wp:extent cx="4357255" cy="3976369"/>
            <wp:effectExtent l="19050" t="19050" r="24765" b="24765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71707" cy="3989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B201D" w14:textId="714BD1D3" w:rsidR="000A3D3B" w:rsidRDefault="005A6EA8" w:rsidP="0092316F">
      <w:pPr>
        <w:pStyle w:val="2"/>
        <w:numPr>
          <w:ilvl w:val="0"/>
          <w:numId w:val="0"/>
        </w:numPr>
        <w:ind w:left="720" w:hanging="360"/>
      </w:pPr>
      <w:r>
        <w:t xml:space="preserve">There are 2 </w:t>
      </w:r>
      <w:r w:rsidR="0092316F">
        <w:t>IF-ELSE</w:t>
      </w:r>
      <w:r>
        <w:t xml:space="preserve"> loops</w:t>
      </w:r>
      <w:r w:rsidR="0092316F">
        <w:t>,</w:t>
      </w:r>
    </w:p>
    <w:p w14:paraId="56C00B04" w14:textId="6F352BE0" w:rsidR="005A6EA8" w:rsidRDefault="0092316F" w:rsidP="005A6EA8">
      <w:pPr>
        <w:pStyle w:val="2"/>
        <w:numPr>
          <w:ilvl w:val="0"/>
          <w:numId w:val="0"/>
        </w:numPr>
        <w:ind w:left="720" w:hanging="360"/>
      </w:pPr>
      <w:r>
        <w:t xml:space="preserve">  </w:t>
      </w:r>
      <w:r w:rsidR="005A6EA8">
        <w:t xml:space="preserve">First </w:t>
      </w:r>
      <w:r w:rsidR="00B4570A">
        <w:t>IF-ELSE</w:t>
      </w:r>
      <w:r w:rsidR="005A6EA8">
        <w:t xml:space="preserve">: to avoid error from sensor if the </w:t>
      </w:r>
      <w:r w:rsidR="00B4570A">
        <w:t xml:space="preserve">READ </w:t>
      </w:r>
      <w:r w:rsidR="005A6EA8">
        <w:t>value</w:t>
      </w:r>
      <w:r w:rsidR="00B4570A">
        <w:t xml:space="preserve"> is</w:t>
      </w:r>
      <w:r w:rsidR="005A6EA8">
        <w:t xml:space="preserve"> negative</w:t>
      </w:r>
    </w:p>
    <w:p w14:paraId="6D0C4419" w14:textId="65E127E2" w:rsidR="005A6EA8" w:rsidRDefault="0092316F" w:rsidP="005A6EA8">
      <w:pPr>
        <w:pStyle w:val="2"/>
        <w:numPr>
          <w:ilvl w:val="0"/>
          <w:numId w:val="0"/>
        </w:numPr>
        <w:ind w:left="720" w:hanging="360"/>
      </w:pPr>
      <w:r>
        <w:t xml:space="preserve">  </w:t>
      </w:r>
      <w:r w:rsidR="005A6EA8">
        <w:t xml:space="preserve">Second </w:t>
      </w:r>
      <w:r w:rsidR="00B4570A">
        <w:t>IF-ELSE</w:t>
      </w:r>
      <w:r w:rsidR="005A6EA8">
        <w:t>: it is in</w:t>
      </w:r>
      <w:r w:rsidR="00B4570A">
        <w:t xml:space="preserve"> ELSE </w:t>
      </w:r>
      <w:r w:rsidR="005A6EA8">
        <w:t xml:space="preserve">of the first if-else loop, </w:t>
      </w:r>
      <w:r w:rsidR="00B4570A">
        <w:t>there are 3 states</w:t>
      </w:r>
    </w:p>
    <w:p w14:paraId="51EEA68A" w14:textId="59151A31" w:rsidR="005A6EA8" w:rsidRDefault="00FC2AA7" w:rsidP="005A6EA8">
      <w:pPr>
        <w:pStyle w:val="2"/>
        <w:numPr>
          <w:ilvl w:val="0"/>
          <w:numId w:val="0"/>
        </w:numPr>
        <w:ind w:left="720"/>
      </w:pPr>
      <w:r>
        <w:t xml:space="preserve">1. </w:t>
      </w:r>
      <w:r w:rsidR="005A6EA8">
        <w:t xml:space="preserve">when the absolute value of CALCULATED value is less than the </w:t>
      </w:r>
      <w:r w:rsidR="00B4570A">
        <w:t>T</w:t>
      </w:r>
      <w:r w:rsidR="005A6EA8">
        <w:t>hreshold</w:t>
      </w:r>
      <w:r w:rsidR="00B4570A">
        <w:t>.</w:t>
      </w:r>
    </w:p>
    <w:p w14:paraId="5EB7CE44" w14:textId="199AB5DA" w:rsidR="005A6EA8" w:rsidRDefault="00FC2AA7" w:rsidP="005A6EA8">
      <w:pPr>
        <w:pStyle w:val="2"/>
        <w:numPr>
          <w:ilvl w:val="0"/>
          <w:numId w:val="0"/>
        </w:numPr>
        <w:ind w:left="720" w:hanging="360"/>
      </w:pPr>
      <w:r>
        <w:tab/>
        <w:t xml:space="preserve">2. when the value is less than </w:t>
      </w:r>
      <w:r w:rsidR="00B4570A">
        <w:t>Threshold.</w:t>
      </w:r>
    </w:p>
    <w:p w14:paraId="6203C6C5" w14:textId="61F7B726" w:rsidR="00B4570A" w:rsidRDefault="00B4570A" w:rsidP="005A6EA8">
      <w:pPr>
        <w:pStyle w:val="2"/>
        <w:numPr>
          <w:ilvl w:val="0"/>
          <w:numId w:val="0"/>
        </w:numPr>
        <w:ind w:left="720" w:hanging="360"/>
      </w:pPr>
      <w:r>
        <w:tab/>
        <w:t>3. when the value is greater than Threshold.</w:t>
      </w:r>
    </w:p>
    <w:p w14:paraId="6CACFE09" w14:textId="2FDFDD87" w:rsidR="00BF471D" w:rsidRDefault="00BF471D" w:rsidP="005A6EA8">
      <w:pPr>
        <w:pStyle w:val="2"/>
        <w:numPr>
          <w:ilvl w:val="0"/>
          <w:numId w:val="0"/>
        </w:numPr>
        <w:ind w:left="720" w:hanging="360"/>
      </w:pPr>
    </w:p>
    <w:p w14:paraId="15238CC6" w14:textId="77777777" w:rsidR="00B45E57" w:rsidRDefault="00B45E57">
      <w:pPr>
        <w:rPr>
          <w:rFonts w:cs="Cordia New"/>
          <w:color w:val="FF0000"/>
          <w:szCs w:val="26"/>
        </w:rPr>
      </w:pPr>
      <w:r>
        <w:rPr>
          <w:color w:val="FF0000"/>
        </w:rPr>
        <w:br w:type="page"/>
      </w:r>
    </w:p>
    <w:p w14:paraId="3A425ABC" w14:textId="7A48618C" w:rsidR="00BF471D" w:rsidRDefault="00BF471D" w:rsidP="00BF471D">
      <w:pPr>
        <w:pStyle w:val="2"/>
      </w:pPr>
      <w:proofErr w:type="spellStart"/>
      <w:r w:rsidRPr="00BF471D">
        <w:rPr>
          <w:color w:val="FF0000"/>
        </w:rPr>
        <w:lastRenderedPageBreak/>
        <w:t>show_</w:t>
      </w:r>
      <w:proofErr w:type="gramStart"/>
      <w:r w:rsidRPr="00BF471D">
        <w:rPr>
          <w:color w:val="FF0000"/>
        </w:rPr>
        <w:t>data</w:t>
      </w:r>
      <w:proofErr w:type="spellEnd"/>
      <w:r w:rsidRPr="00BF471D">
        <w:rPr>
          <w:color w:val="FF0000"/>
        </w:rPr>
        <w:t>(</w:t>
      </w:r>
      <w:proofErr w:type="gramEnd"/>
      <w:r w:rsidRPr="00BF471D">
        <w:rPr>
          <w:color w:val="FF0000"/>
        </w:rPr>
        <w:t>);</w:t>
      </w:r>
      <w:r>
        <w:t xml:space="preserve"> function</w:t>
      </w:r>
    </w:p>
    <w:p w14:paraId="45D32913" w14:textId="77777777" w:rsidR="00B45E57" w:rsidRDefault="00B45E57" w:rsidP="00B45E57">
      <w:pPr>
        <w:pStyle w:val="2"/>
        <w:numPr>
          <w:ilvl w:val="0"/>
          <w:numId w:val="0"/>
        </w:numPr>
        <w:ind w:left="720"/>
      </w:pPr>
    </w:p>
    <w:p w14:paraId="06B3176A" w14:textId="69B2DFA8" w:rsidR="00BF471D" w:rsidRPr="00B45E57" w:rsidRDefault="00BF471D" w:rsidP="00BF471D">
      <w:pPr>
        <w:pStyle w:val="2"/>
        <w:numPr>
          <w:ilvl w:val="0"/>
          <w:numId w:val="0"/>
        </w:numPr>
        <w:ind w:left="720"/>
        <w:rPr>
          <w:b/>
          <w:bCs/>
        </w:rPr>
      </w:pPr>
      <w:r w:rsidRPr="00B45E57">
        <w:rPr>
          <w:b/>
          <w:bCs/>
        </w:rPr>
        <w:t>*** This is so important be</w:t>
      </w:r>
      <w:r w:rsidR="004D2A12" w:rsidRPr="00B45E57">
        <w:rPr>
          <w:b/>
          <w:bCs/>
        </w:rPr>
        <w:t>cause, it works with Cool Term software ****</w:t>
      </w:r>
    </w:p>
    <w:p w14:paraId="0E3B1676" w14:textId="5620EAD1" w:rsidR="00B45E57" w:rsidRPr="00B45E57" w:rsidRDefault="00B45E57" w:rsidP="00BF471D">
      <w:pPr>
        <w:pStyle w:val="2"/>
        <w:numPr>
          <w:ilvl w:val="0"/>
          <w:numId w:val="0"/>
        </w:numPr>
        <w:ind w:left="720"/>
        <w:rPr>
          <w:sz w:val="16"/>
          <w:szCs w:val="20"/>
        </w:rPr>
      </w:pPr>
      <w:r w:rsidRPr="00B45E57">
        <w:rPr>
          <w:sz w:val="16"/>
          <w:szCs w:val="20"/>
        </w:rPr>
        <w:t xml:space="preserve">Cool Term software will capture every message that shows in the </w:t>
      </w:r>
      <w:proofErr w:type="spellStart"/>
      <w:r w:rsidRPr="00B45E57">
        <w:rPr>
          <w:sz w:val="16"/>
          <w:szCs w:val="20"/>
        </w:rPr>
        <w:t>Serial.print</w:t>
      </w:r>
      <w:proofErr w:type="spellEnd"/>
      <w:r w:rsidRPr="00B45E57">
        <w:rPr>
          <w:sz w:val="16"/>
          <w:szCs w:val="20"/>
        </w:rPr>
        <w:t xml:space="preserve"> and </w:t>
      </w:r>
      <w:proofErr w:type="spellStart"/>
      <w:r w:rsidRPr="00B45E57">
        <w:rPr>
          <w:sz w:val="16"/>
          <w:szCs w:val="20"/>
        </w:rPr>
        <w:t>Serial.println</w:t>
      </w:r>
      <w:proofErr w:type="spellEnd"/>
      <w:r w:rsidRPr="00B45E57">
        <w:rPr>
          <w:sz w:val="16"/>
          <w:szCs w:val="20"/>
        </w:rPr>
        <w:t xml:space="preserve"> to the text file that will be used in the alerting system.</w:t>
      </w:r>
    </w:p>
    <w:p w14:paraId="15FF872D" w14:textId="0D11F19D" w:rsidR="00B45E57" w:rsidRPr="00B45E57" w:rsidRDefault="00B45E57" w:rsidP="00BF471D">
      <w:pPr>
        <w:pStyle w:val="2"/>
        <w:numPr>
          <w:ilvl w:val="0"/>
          <w:numId w:val="0"/>
        </w:numPr>
        <w:ind w:left="720"/>
        <w:rPr>
          <w:sz w:val="16"/>
          <w:szCs w:val="20"/>
        </w:rPr>
      </w:pPr>
      <w:r w:rsidRPr="00B45E57">
        <w:rPr>
          <w:sz w:val="16"/>
          <w:szCs w:val="20"/>
        </w:rPr>
        <w:t xml:space="preserve">So if you want to see some value for calibration you can delete // sign in front of </w:t>
      </w:r>
      <w:proofErr w:type="spellStart"/>
      <w:r w:rsidRPr="00B45E57">
        <w:rPr>
          <w:sz w:val="16"/>
          <w:szCs w:val="20"/>
        </w:rPr>
        <w:t>Serial.print</w:t>
      </w:r>
      <w:proofErr w:type="spellEnd"/>
      <w:r w:rsidRPr="00B45E57">
        <w:rPr>
          <w:sz w:val="16"/>
          <w:szCs w:val="20"/>
        </w:rPr>
        <w:t xml:space="preserve"> and </w:t>
      </w:r>
      <w:proofErr w:type="spellStart"/>
      <w:r w:rsidRPr="00B45E57">
        <w:rPr>
          <w:sz w:val="16"/>
          <w:szCs w:val="20"/>
        </w:rPr>
        <w:t>Serial.println</w:t>
      </w:r>
      <w:proofErr w:type="spellEnd"/>
      <w:r w:rsidRPr="00B45E57">
        <w:rPr>
          <w:sz w:val="16"/>
          <w:szCs w:val="20"/>
        </w:rPr>
        <w:t xml:space="preserve"> to show the data you want to see, if you finish calibration, please keep // back</w:t>
      </w:r>
    </w:p>
    <w:p w14:paraId="1576B946" w14:textId="77777777" w:rsidR="00B45E57" w:rsidRPr="00B45E57" w:rsidRDefault="00B45E57" w:rsidP="00BF471D">
      <w:pPr>
        <w:pStyle w:val="2"/>
        <w:numPr>
          <w:ilvl w:val="0"/>
          <w:numId w:val="0"/>
        </w:numPr>
        <w:ind w:left="720"/>
      </w:pPr>
    </w:p>
    <w:p w14:paraId="0C870150" w14:textId="6996FC23" w:rsidR="00B45E57" w:rsidRDefault="00B45E57" w:rsidP="00BF471D">
      <w:pPr>
        <w:pStyle w:val="2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43CABE5D" wp14:editId="23F42E0A">
            <wp:extent cx="3735047" cy="3013363"/>
            <wp:effectExtent l="19050" t="19050" r="18415" b="15875"/>
            <wp:docPr id="38" name="รูปภาพ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6824" cy="3022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53C7FE" w14:textId="53C0B629" w:rsidR="00B45E57" w:rsidRDefault="00B45E57" w:rsidP="00BF471D">
      <w:pPr>
        <w:pStyle w:val="2"/>
        <w:numPr>
          <w:ilvl w:val="0"/>
          <w:numId w:val="0"/>
        </w:numPr>
        <w:ind w:left="720"/>
      </w:pPr>
    </w:p>
    <w:p w14:paraId="23193337" w14:textId="03FBB09B" w:rsidR="00B45E57" w:rsidRPr="005A6EA8" w:rsidRDefault="00B45E57" w:rsidP="00BF471D">
      <w:pPr>
        <w:pStyle w:val="2"/>
        <w:numPr>
          <w:ilvl w:val="0"/>
          <w:numId w:val="0"/>
        </w:numPr>
        <w:ind w:left="720"/>
      </w:pPr>
    </w:p>
    <w:p w14:paraId="2BC1D66F" w14:textId="77777777" w:rsidR="00E77F36" w:rsidRDefault="00E77F3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AE61CA" w14:textId="13946FC7" w:rsidR="000702CF" w:rsidRDefault="009C7590" w:rsidP="009A60A3">
      <w:pPr>
        <w:pStyle w:val="1"/>
        <w:ind w:left="360"/>
      </w:pPr>
      <w:bookmarkStart w:id="9" w:name="_Toc33178604"/>
      <w:r>
        <w:lastRenderedPageBreak/>
        <w:t>PLC Ladder</w:t>
      </w:r>
      <w:bookmarkEnd w:id="9"/>
    </w:p>
    <w:p w14:paraId="5E4D1358" w14:textId="77777777" w:rsidR="000702CF" w:rsidRDefault="000702CF" w:rsidP="000702CF">
      <w:pPr>
        <w:rPr>
          <w:noProof/>
        </w:rPr>
      </w:pPr>
    </w:p>
    <w:p w14:paraId="0FE78D2F" w14:textId="7C23CCFE" w:rsidR="00A117D3" w:rsidRDefault="000702CF" w:rsidP="00E77F36">
      <w:pPr>
        <w:jc w:val="center"/>
      </w:pPr>
      <w:r>
        <w:rPr>
          <w:noProof/>
        </w:rPr>
        <w:drawing>
          <wp:inline distT="0" distB="0" distL="0" distR="0" wp14:anchorId="2148278D" wp14:editId="254748C6">
            <wp:extent cx="5004000" cy="2675011"/>
            <wp:effectExtent l="0" t="0" r="635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33" b="4965"/>
                    <a:stretch/>
                  </pic:blipFill>
                  <pic:spPr bwMode="auto">
                    <a:xfrm>
                      <a:off x="0" y="0"/>
                      <a:ext cx="5004000" cy="2675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C212A" w14:textId="625BDBEF" w:rsidR="00EF46A4" w:rsidRDefault="00A117D3">
      <w:r>
        <w:br w:type="page"/>
      </w:r>
    </w:p>
    <w:p w14:paraId="791137C9" w14:textId="77777777" w:rsidR="00EF46A4" w:rsidRDefault="00EF46A4">
      <w:r>
        <w:lastRenderedPageBreak/>
        <w:br w:type="page"/>
      </w:r>
    </w:p>
    <w:p w14:paraId="1C03BE2F" w14:textId="77777777" w:rsidR="00EF46A4" w:rsidRPr="009A60A3" w:rsidRDefault="00EF46A4" w:rsidP="00EF46A4">
      <w:pPr>
        <w:pStyle w:val="1"/>
      </w:pPr>
      <w:bookmarkStart w:id="10" w:name="_Toc33178605"/>
      <w:r w:rsidRPr="009A60A3">
        <w:lastRenderedPageBreak/>
        <w:t>Cool Term Software</w:t>
      </w:r>
      <w:bookmarkEnd w:id="10"/>
    </w:p>
    <w:p w14:paraId="56A3C78C" w14:textId="77777777" w:rsidR="00EF46A4" w:rsidRPr="009A60A3" w:rsidRDefault="00EF46A4" w:rsidP="00EF46A4"/>
    <w:p w14:paraId="642B21B8" w14:textId="77777777" w:rsidR="00EF46A4" w:rsidRDefault="00EF46A4" w:rsidP="00EF46A4">
      <w:pPr>
        <w:pStyle w:val="2"/>
        <w:numPr>
          <w:ilvl w:val="0"/>
          <w:numId w:val="9"/>
        </w:numPr>
      </w:pPr>
      <w:r>
        <w:t>Download a free software</w:t>
      </w:r>
      <w:r>
        <w:rPr>
          <w:rFonts w:hint="cs"/>
          <w:cs/>
        </w:rPr>
        <w:t xml:space="preserve"> </w:t>
      </w:r>
      <w:r>
        <w:t>from this link then install the software</w:t>
      </w:r>
    </w:p>
    <w:p w14:paraId="65B98435" w14:textId="77777777" w:rsidR="00EF46A4" w:rsidRDefault="001E7315" w:rsidP="00EF46A4">
      <w:pPr>
        <w:pStyle w:val="2"/>
        <w:numPr>
          <w:ilvl w:val="0"/>
          <w:numId w:val="0"/>
        </w:numPr>
        <w:ind w:left="720"/>
      </w:pPr>
      <w:hyperlink r:id="rId22" w:history="1">
        <w:r w:rsidR="00EF46A4" w:rsidRPr="00126645">
          <w:rPr>
            <w:rStyle w:val="af7"/>
          </w:rPr>
          <w:t>https://freeware.the-meiers.org/</w:t>
        </w:r>
      </w:hyperlink>
    </w:p>
    <w:p w14:paraId="1911C278" w14:textId="77777777" w:rsidR="00EF46A4" w:rsidRDefault="00EF46A4" w:rsidP="00EF46A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24CB06" wp14:editId="318D6086">
                <wp:simplePos x="0" y="0"/>
                <wp:positionH relativeFrom="column">
                  <wp:posOffset>673100</wp:posOffset>
                </wp:positionH>
                <wp:positionV relativeFrom="paragraph">
                  <wp:posOffset>1393825</wp:posOffset>
                </wp:positionV>
                <wp:extent cx="165100" cy="88900"/>
                <wp:effectExtent l="0" t="0" r="25400" b="25400"/>
                <wp:wrapNone/>
                <wp:docPr id="12" name="สี่เหลี่ยมผืนผ้า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88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71A13E" id="สี่เหลี่ยมผืนผ้า 12" o:spid="_x0000_s1026" style="position:absolute;margin-left:53pt;margin-top:109.75pt;width:13pt;height:7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7BCC920" wp14:editId="407C9F4D">
            <wp:extent cx="5003800" cy="2921000"/>
            <wp:effectExtent l="0" t="0" r="6350" b="0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5872" t="4334" r="6825" b="5062"/>
                    <a:stretch/>
                  </pic:blipFill>
                  <pic:spPr bwMode="auto">
                    <a:xfrm>
                      <a:off x="0" y="0"/>
                      <a:ext cx="5003800" cy="292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E2792" w14:textId="77777777" w:rsidR="00EF46A4" w:rsidRDefault="00EF46A4" w:rsidP="00EF46A4">
      <w:pPr>
        <w:jc w:val="center"/>
      </w:pPr>
    </w:p>
    <w:p w14:paraId="0C20EBCD" w14:textId="77777777" w:rsidR="00EF46A4" w:rsidRDefault="00EF46A4" w:rsidP="00EF46A4">
      <w:pPr>
        <w:pStyle w:val="2"/>
      </w:pPr>
      <w:r>
        <w:t>After Arduino is connected to PC, open the software then click “Connect”</w:t>
      </w:r>
    </w:p>
    <w:p w14:paraId="6602D031" w14:textId="77777777" w:rsidR="00EF46A4" w:rsidRDefault="00EF46A4" w:rsidP="00EF46A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7F81C2D" wp14:editId="545D9D99">
                <wp:simplePos x="0" y="0"/>
                <wp:positionH relativeFrom="column">
                  <wp:posOffset>749300</wp:posOffset>
                </wp:positionH>
                <wp:positionV relativeFrom="paragraph">
                  <wp:posOffset>146050</wp:posOffset>
                </wp:positionV>
                <wp:extent cx="209550" cy="184150"/>
                <wp:effectExtent l="0" t="0" r="19050" b="25400"/>
                <wp:wrapNone/>
                <wp:docPr id="13" name="สี่เหลี่ยมผืนผ้า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F48138" id="สี่เหลี่ยมผืนผ้า 13" o:spid="_x0000_s1026" style="position:absolute;margin-left:59pt;margin-top:11.5pt;width:16.5pt;height:14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673D9B7" wp14:editId="457400DF">
            <wp:extent cx="5003358" cy="2679700"/>
            <wp:effectExtent l="0" t="0" r="6985" b="635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4784"/>
                    <a:stretch/>
                  </pic:blipFill>
                  <pic:spPr bwMode="auto">
                    <a:xfrm>
                      <a:off x="0" y="0"/>
                      <a:ext cx="5004000" cy="2680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F9D4E6" w14:textId="77777777" w:rsidR="00EF46A4" w:rsidRDefault="00EF46A4" w:rsidP="00EF46A4">
      <w:pPr>
        <w:rPr>
          <w:rFonts w:cs="Cordia New"/>
          <w:szCs w:val="26"/>
        </w:rPr>
      </w:pPr>
      <w:r>
        <w:br w:type="page"/>
      </w:r>
    </w:p>
    <w:p w14:paraId="4F694103" w14:textId="77777777" w:rsidR="00EF46A4" w:rsidRDefault="00EF46A4" w:rsidP="00EF46A4">
      <w:pPr>
        <w:pStyle w:val="2"/>
      </w:pPr>
      <w:r>
        <w:lastRenderedPageBreak/>
        <w:t xml:space="preserve">Follow these steps: Connection </w:t>
      </w:r>
      <w:r>
        <w:sym w:font="Wingdings" w:char="F0E0"/>
      </w:r>
      <w:r>
        <w:t xml:space="preserve"> Capture to </w:t>
      </w:r>
      <w:proofErr w:type="spellStart"/>
      <w:r>
        <w:t>Textfile</w:t>
      </w:r>
      <w:proofErr w:type="spellEnd"/>
      <w:r>
        <w:t xml:space="preserve"> </w:t>
      </w:r>
      <w:r>
        <w:sym w:font="Wingdings" w:char="F0E0"/>
      </w:r>
      <w:r>
        <w:t xml:space="preserve"> Start</w:t>
      </w:r>
    </w:p>
    <w:p w14:paraId="13EFF88B" w14:textId="77777777" w:rsidR="00EF46A4" w:rsidRDefault="00EF46A4" w:rsidP="00EF46A4">
      <w:pPr>
        <w:pStyle w:val="2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52381E" wp14:editId="033F86DB">
                <wp:simplePos x="0" y="0"/>
                <wp:positionH relativeFrom="column">
                  <wp:posOffset>207108</wp:posOffset>
                </wp:positionH>
                <wp:positionV relativeFrom="paragraph">
                  <wp:posOffset>53535</wp:posOffset>
                </wp:positionV>
                <wp:extent cx="1828800" cy="182880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49623AA" w14:textId="77777777" w:rsidR="00EF46A4" w:rsidRPr="00157620" w:rsidRDefault="00EF46A4" w:rsidP="00EF46A4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57620">
                              <w:rPr>
                                <w:rFonts w:hint="cs"/>
                                <w:noProof/>
                                <w:color w:val="FF0000"/>
                                <w:sz w:val="24"/>
                                <w:szCs w:val="24"/>
                                <w:cs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52381E"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6" type="#_x0000_t202" style="position:absolute;left:0;text-align:left;margin-left:16.3pt;margin-top:4.2pt;width:2in;height:2in;z-index:2517063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" filled="f" stroked="f">
                <v:textbox style="mso-fit-shape-to-text:t">
                  <w:txbxContent>
                    <w:p w14:paraId="249623AA" w14:textId="77777777" w:rsidR="00EF46A4" w:rsidRPr="00157620" w:rsidRDefault="00EF46A4" w:rsidP="00EF46A4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720"/>
                        <w:rPr>
                          <w:noProof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57620">
                        <w:rPr>
                          <w:rFonts w:hint="cs"/>
                          <w:noProof/>
                          <w:color w:val="FF0000"/>
                          <w:sz w:val="24"/>
                          <w:szCs w:val="24"/>
                          <w:cs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781EA7E9" w14:textId="77777777" w:rsidR="00EF46A4" w:rsidRDefault="00EF46A4" w:rsidP="00EF46A4">
      <w:pPr>
        <w:pStyle w:val="2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7253CA0" wp14:editId="2A93A164">
                <wp:simplePos x="0" y="0"/>
                <wp:positionH relativeFrom="column">
                  <wp:posOffset>1175727</wp:posOffset>
                </wp:positionH>
                <wp:positionV relativeFrom="paragraph">
                  <wp:posOffset>658055</wp:posOffset>
                </wp:positionV>
                <wp:extent cx="1828800" cy="18288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EE2FE29" w14:textId="77777777" w:rsidR="00EF46A4" w:rsidRPr="00157620" w:rsidRDefault="00EF46A4" w:rsidP="00EF46A4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color w:val="FF0000"/>
                                <w:sz w:val="24"/>
                                <w:szCs w:val="24"/>
                                <w:cs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253CA0" id="Text Box 26" o:spid="_x0000_s1027" type="#_x0000_t202" style="position:absolute;left:0;text-align:left;margin-left:92.6pt;margin-top:51.8pt;width:2in;height:2in;z-index:2517084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" filled="f" stroked="f">
                <v:textbox style="mso-fit-shape-to-text:t">
                  <w:txbxContent>
                    <w:p w14:paraId="2EE2FE29" w14:textId="77777777" w:rsidR="00EF46A4" w:rsidRPr="00157620" w:rsidRDefault="00EF46A4" w:rsidP="00EF46A4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720"/>
                        <w:rPr>
                          <w:noProof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cs"/>
                          <w:noProof/>
                          <w:color w:val="FF0000"/>
                          <w:sz w:val="24"/>
                          <w:szCs w:val="24"/>
                          <w:cs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CA34CF2" wp14:editId="1FCBD507">
                <wp:simplePos x="0" y="0"/>
                <wp:positionH relativeFrom="column">
                  <wp:posOffset>19440</wp:posOffset>
                </wp:positionH>
                <wp:positionV relativeFrom="paragraph">
                  <wp:posOffset>752035</wp:posOffset>
                </wp:positionV>
                <wp:extent cx="1828800" cy="182880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3D36B9" w14:textId="77777777" w:rsidR="00EF46A4" w:rsidRPr="00157620" w:rsidRDefault="00EF46A4" w:rsidP="00EF46A4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color w:val="FF0000"/>
                                <w:sz w:val="24"/>
                                <w:szCs w:val="24"/>
                                <w:cs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A34CF2" id="Text Box 24" o:spid="_x0000_s1028" type="#_x0000_t202" style="position:absolute;left:0;text-align:left;margin-left:1.55pt;margin-top:59.2pt;width:2in;height:2in;z-index:2517073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" filled="f" stroked="f">
                <v:textbox style="mso-fit-shape-to-text:t">
                  <w:txbxContent>
                    <w:p w14:paraId="553D36B9" w14:textId="77777777" w:rsidR="00EF46A4" w:rsidRPr="00157620" w:rsidRDefault="00EF46A4" w:rsidP="00EF46A4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720"/>
                        <w:rPr>
                          <w:noProof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cs"/>
                          <w:noProof/>
                          <w:color w:val="FF0000"/>
                          <w:sz w:val="24"/>
                          <w:szCs w:val="24"/>
                          <w:cs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9B843C9" wp14:editId="5D0D527B">
                <wp:simplePos x="0" y="0"/>
                <wp:positionH relativeFrom="column">
                  <wp:posOffset>1455615</wp:posOffset>
                </wp:positionH>
                <wp:positionV relativeFrom="paragraph">
                  <wp:posOffset>875079</wp:posOffset>
                </wp:positionV>
                <wp:extent cx="595923" cy="90854"/>
                <wp:effectExtent l="0" t="0" r="13970" b="23495"/>
                <wp:wrapNone/>
                <wp:docPr id="18" name="สี่เหลี่ยมผืนผ้า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923" cy="908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F76B6" id="สี่เหลี่ยมผืนผ้า 18" o:spid="_x0000_s1026" style="position:absolute;margin-left:114.6pt;margin-top:68.9pt;width:46.9pt;height:7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3221811" wp14:editId="2E0226C8">
                <wp:simplePos x="0" y="0"/>
                <wp:positionH relativeFrom="column">
                  <wp:posOffset>666262</wp:posOffset>
                </wp:positionH>
                <wp:positionV relativeFrom="paragraph">
                  <wp:posOffset>859448</wp:posOffset>
                </wp:positionV>
                <wp:extent cx="488461" cy="90854"/>
                <wp:effectExtent l="0" t="0" r="26035" b="23495"/>
                <wp:wrapNone/>
                <wp:docPr id="17" name="สี่เหลี่ยมผืนผ้า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61" cy="908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B9F83" id="สี่เหลี่ยมผืนผ้า 17" o:spid="_x0000_s1026" style="position:absolute;margin-left:52.45pt;margin-top:67.65pt;width:38.45pt;height:7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396A1FF" wp14:editId="64D17738">
                <wp:simplePos x="0" y="0"/>
                <wp:positionH relativeFrom="column">
                  <wp:posOffset>654538</wp:posOffset>
                </wp:positionH>
                <wp:positionV relativeFrom="paragraph">
                  <wp:posOffset>64233</wp:posOffset>
                </wp:positionV>
                <wp:extent cx="238370" cy="90854"/>
                <wp:effectExtent l="0" t="0" r="28575" b="23495"/>
                <wp:wrapNone/>
                <wp:docPr id="16" name="สี่เหลี่ยมผืนผ้า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70" cy="908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D0ED53" id="สี่เหลี่ยมผืนผ้า 16" o:spid="_x0000_s1026" style="position:absolute;margin-left:51.55pt;margin-top:5.05pt;width:18.75pt;height:7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2D79967" wp14:editId="3424DA23">
            <wp:extent cx="5003358" cy="2686050"/>
            <wp:effectExtent l="0" t="0" r="6985" b="0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4558"/>
                    <a:stretch/>
                  </pic:blipFill>
                  <pic:spPr bwMode="auto">
                    <a:xfrm>
                      <a:off x="0" y="0"/>
                      <a:ext cx="5004000" cy="2686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C976C" w14:textId="77777777" w:rsidR="00EF46A4" w:rsidRDefault="00EF46A4" w:rsidP="00EF46A4">
      <w:pPr>
        <w:pStyle w:val="2"/>
        <w:numPr>
          <w:ilvl w:val="0"/>
          <w:numId w:val="0"/>
        </w:numPr>
        <w:ind w:left="720"/>
      </w:pPr>
    </w:p>
    <w:p w14:paraId="22E9D4CA" w14:textId="77777777" w:rsidR="00EF46A4" w:rsidRDefault="00EF46A4" w:rsidP="00EF46A4">
      <w:pPr>
        <w:pStyle w:val="2"/>
      </w:pPr>
      <w:r>
        <w:t>Select the text file name “data-from-</w:t>
      </w:r>
      <w:proofErr w:type="spellStart"/>
      <w:r>
        <w:t>arduino</w:t>
      </w:r>
      <w:proofErr w:type="spellEnd"/>
      <w:r>
        <w:t xml:space="preserve">” </w:t>
      </w:r>
      <w:r>
        <w:sym w:font="Wingdings" w:char="F0E0"/>
      </w:r>
      <w:r>
        <w:t xml:space="preserve"> Save </w:t>
      </w:r>
      <w:r>
        <w:sym w:font="Wingdings" w:char="F0E0"/>
      </w:r>
      <w:r>
        <w:t xml:space="preserve"> Yes</w:t>
      </w:r>
    </w:p>
    <w:p w14:paraId="7F9518F4" w14:textId="77777777" w:rsidR="00EF46A4" w:rsidRPr="00B77DFB" w:rsidRDefault="00EF46A4" w:rsidP="00EF46A4">
      <w:pPr>
        <w:pStyle w:val="2"/>
        <w:numPr>
          <w:ilvl w:val="0"/>
          <w:numId w:val="0"/>
        </w:numPr>
        <w:ind w:left="720"/>
        <w:rPr>
          <w:color w:val="FF0000"/>
        </w:rPr>
      </w:pPr>
      <w:r w:rsidRPr="00B77DFB">
        <w:rPr>
          <w:color w:val="FF0000"/>
        </w:rPr>
        <w:t>*** The text file must be in the same folder with the Python code ***</w:t>
      </w:r>
    </w:p>
    <w:p w14:paraId="15EB4519" w14:textId="77777777" w:rsidR="00EF46A4" w:rsidRDefault="00EF46A4" w:rsidP="00EF46A4">
      <w:pPr>
        <w:pStyle w:val="2"/>
        <w:numPr>
          <w:ilvl w:val="0"/>
          <w:numId w:val="0"/>
        </w:numPr>
        <w:ind w:left="720"/>
        <w:rPr>
          <w:noProof/>
        </w:rPr>
      </w:pPr>
    </w:p>
    <w:p w14:paraId="7DC69EAE" w14:textId="77777777" w:rsidR="00EF46A4" w:rsidRDefault="00EF46A4" w:rsidP="00EF46A4">
      <w:pPr>
        <w:pStyle w:val="2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D142C4" wp14:editId="6AFB08B5">
                <wp:simplePos x="0" y="0"/>
                <wp:positionH relativeFrom="column">
                  <wp:posOffset>2343929</wp:posOffset>
                </wp:positionH>
                <wp:positionV relativeFrom="paragraph">
                  <wp:posOffset>1234808</wp:posOffset>
                </wp:positionV>
                <wp:extent cx="1828800" cy="18288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8692A28" w14:textId="77777777" w:rsidR="00EF46A4" w:rsidRPr="00157620" w:rsidRDefault="00EF46A4" w:rsidP="00EF46A4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color w:val="FF0000"/>
                                <w:sz w:val="24"/>
                                <w:szCs w:val="24"/>
                                <w:cs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D142C4" id="Text Box 30" o:spid="_x0000_s1029" type="#_x0000_t202" style="position:absolute;left:0;text-align:left;margin-left:184.55pt;margin-top:97.25pt;width:2in;height:2in;z-index:2517114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" filled="f" stroked="f">
                <v:textbox style="mso-fit-shape-to-text:t">
                  <w:txbxContent>
                    <w:p w14:paraId="28692A28" w14:textId="77777777" w:rsidR="00EF46A4" w:rsidRPr="00157620" w:rsidRDefault="00EF46A4" w:rsidP="00EF46A4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720"/>
                        <w:rPr>
                          <w:noProof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cs"/>
                          <w:noProof/>
                          <w:color w:val="FF0000"/>
                          <w:sz w:val="24"/>
                          <w:szCs w:val="24"/>
                          <w:cs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B89E7BD" wp14:editId="348C0B5D">
                <wp:simplePos x="0" y="0"/>
                <wp:positionH relativeFrom="column">
                  <wp:posOffset>2978314</wp:posOffset>
                </wp:positionH>
                <wp:positionV relativeFrom="paragraph">
                  <wp:posOffset>1339584</wp:posOffset>
                </wp:positionV>
                <wp:extent cx="267384" cy="90854"/>
                <wp:effectExtent l="0" t="0" r="18415" b="23495"/>
                <wp:wrapNone/>
                <wp:docPr id="21" name="สี่เหลี่ยมผืนผ้า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384" cy="908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7689BB" id="สี่เหลี่ยมผืนผ้า 21" o:spid="_x0000_s1026" style="position:absolute;margin-left:234.5pt;margin-top:105.5pt;width:21.05pt;height:7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B9CB01F" wp14:editId="451D7E16">
                <wp:simplePos x="0" y="0"/>
                <wp:positionH relativeFrom="column">
                  <wp:posOffset>1641700</wp:posOffset>
                </wp:positionH>
                <wp:positionV relativeFrom="paragraph">
                  <wp:posOffset>1453740</wp:posOffset>
                </wp:positionV>
                <wp:extent cx="1828800" cy="18288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582F6ED" w14:textId="77777777" w:rsidR="00EF46A4" w:rsidRPr="00157620" w:rsidRDefault="00EF46A4" w:rsidP="00EF46A4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color w:val="FF0000"/>
                                <w:sz w:val="24"/>
                                <w:szCs w:val="24"/>
                                <w:cs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9CB01F" id="Text Box 28" o:spid="_x0000_s1030" type="#_x0000_t202" style="position:absolute;left:0;text-align:left;margin-left:129.25pt;margin-top:114.45pt;width:2in;height:2in;z-index:2517104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" filled="f" stroked="f">
                <v:textbox style="mso-fit-shape-to-text:t">
                  <w:txbxContent>
                    <w:p w14:paraId="6582F6ED" w14:textId="77777777" w:rsidR="00EF46A4" w:rsidRPr="00157620" w:rsidRDefault="00EF46A4" w:rsidP="00EF46A4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720"/>
                        <w:rPr>
                          <w:noProof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hint="cs"/>
                          <w:noProof/>
                          <w:color w:val="FF0000"/>
                          <w:sz w:val="24"/>
                          <w:szCs w:val="24"/>
                          <w:cs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77AF054" wp14:editId="6262944A">
                <wp:simplePos x="0" y="0"/>
                <wp:positionH relativeFrom="column">
                  <wp:posOffset>2261418</wp:posOffset>
                </wp:positionH>
                <wp:positionV relativeFrom="paragraph">
                  <wp:posOffset>1556795</wp:posOffset>
                </wp:positionV>
                <wp:extent cx="311273" cy="90854"/>
                <wp:effectExtent l="0" t="0" r="12700" b="23495"/>
                <wp:wrapNone/>
                <wp:docPr id="20" name="สี่เหลี่ยมผืนผ้า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273" cy="908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DDBBD" id="สี่เหลี่ยมผืนผ้า 20" o:spid="_x0000_s1026" style="position:absolute;margin-left:178.05pt;margin-top:122.6pt;width:24.5pt;height:7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ADFC98C" wp14:editId="76440AEC">
                <wp:simplePos x="0" y="0"/>
                <wp:positionH relativeFrom="column">
                  <wp:posOffset>1047115</wp:posOffset>
                </wp:positionH>
                <wp:positionV relativeFrom="paragraph">
                  <wp:posOffset>565150</wp:posOffset>
                </wp:positionV>
                <wp:extent cx="595630" cy="90805"/>
                <wp:effectExtent l="0" t="0" r="13970" b="23495"/>
                <wp:wrapNone/>
                <wp:docPr id="19" name="สี่เหลี่ยมผืนผ้า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630" cy="908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D87DCB" id="สี่เหลี่ยมผืนผ้า 19" o:spid="_x0000_s1026" style="position:absolute;margin-left:82.45pt;margin-top:44.5pt;width:46.9pt;height:7.1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B6404BC" wp14:editId="371663A9">
                <wp:simplePos x="0" y="0"/>
                <wp:positionH relativeFrom="column">
                  <wp:posOffset>797335</wp:posOffset>
                </wp:positionH>
                <wp:positionV relativeFrom="paragraph">
                  <wp:posOffset>363855</wp:posOffset>
                </wp:positionV>
                <wp:extent cx="1828800" cy="182880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47DD5A" w14:textId="77777777" w:rsidR="00EF46A4" w:rsidRPr="00157620" w:rsidRDefault="00EF46A4" w:rsidP="00EF46A4">
                            <w:pPr>
                              <w:pStyle w:val="2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F0000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57620">
                              <w:rPr>
                                <w:rFonts w:hint="cs"/>
                                <w:noProof/>
                                <w:color w:val="FF0000"/>
                                <w:sz w:val="24"/>
                                <w:szCs w:val="24"/>
                                <w:cs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404BC" id="Text Box 27" o:spid="_x0000_s1031" type="#_x0000_t202" style="position:absolute;left:0;text-align:left;margin-left:62.8pt;margin-top:28.65pt;width:2in;height:2in;z-index:2517094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" filled="f" stroked="f">
                <v:textbox style="mso-fit-shape-to-text:t">
                  <w:txbxContent>
                    <w:p w14:paraId="6C47DD5A" w14:textId="77777777" w:rsidR="00EF46A4" w:rsidRPr="00157620" w:rsidRDefault="00EF46A4" w:rsidP="00EF46A4">
                      <w:pPr>
                        <w:pStyle w:val="2"/>
                        <w:numPr>
                          <w:ilvl w:val="0"/>
                          <w:numId w:val="0"/>
                        </w:numPr>
                        <w:ind w:left="720"/>
                        <w:rPr>
                          <w:noProof/>
                          <w:color w:val="FF0000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57620">
                        <w:rPr>
                          <w:rFonts w:hint="cs"/>
                          <w:noProof/>
                          <w:color w:val="FF0000"/>
                          <w:sz w:val="24"/>
                          <w:szCs w:val="24"/>
                          <w:cs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0FA092F" wp14:editId="433F3228">
            <wp:extent cx="5004000" cy="2672200"/>
            <wp:effectExtent l="0" t="0" r="6350" b="0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5062"/>
                    <a:stretch/>
                  </pic:blipFill>
                  <pic:spPr bwMode="auto">
                    <a:xfrm>
                      <a:off x="0" y="0"/>
                      <a:ext cx="5004000" cy="267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267CE" w14:textId="77777777" w:rsidR="00EF46A4" w:rsidRDefault="00EF46A4" w:rsidP="00EF46A4">
      <w:pPr>
        <w:pStyle w:val="2"/>
        <w:numPr>
          <w:ilvl w:val="0"/>
          <w:numId w:val="0"/>
        </w:numPr>
        <w:ind w:left="720"/>
      </w:pPr>
    </w:p>
    <w:p w14:paraId="08152793" w14:textId="77777777" w:rsidR="00EF46A4" w:rsidRDefault="00EF46A4" w:rsidP="00EF46A4">
      <w:pPr>
        <w:pStyle w:val="2"/>
        <w:numPr>
          <w:ilvl w:val="0"/>
          <w:numId w:val="0"/>
        </w:numPr>
        <w:ind w:left="720"/>
      </w:pPr>
    </w:p>
    <w:p w14:paraId="2E9BEECC" w14:textId="77777777" w:rsidR="00EF46A4" w:rsidRPr="00BE5127" w:rsidRDefault="00EF46A4" w:rsidP="00EF46A4">
      <w:pPr>
        <w:ind w:firstLine="720"/>
      </w:pPr>
      <w:r w:rsidRPr="00B45E57">
        <w:t xml:space="preserve">Cool Term software will capture every message that shows in the </w:t>
      </w:r>
      <w:proofErr w:type="spellStart"/>
      <w:r w:rsidRPr="00B45E57">
        <w:t>Serial.print</w:t>
      </w:r>
      <w:proofErr w:type="spellEnd"/>
      <w:r w:rsidRPr="00B45E57">
        <w:t xml:space="preserve"> and </w:t>
      </w:r>
      <w:proofErr w:type="spellStart"/>
      <w:r w:rsidRPr="00B45E57">
        <w:t>Serial.println</w:t>
      </w:r>
      <w:proofErr w:type="spellEnd"/>
      <w:r w:rsidRPr="00B45E57">
        <w:t xml:space="preserve"> to the text file that will be used in the alerting system.</w:t>
      </w:r>
    </w:p>
    <w:p w14:paraId="1C46C763" w14:textId="77777777" w:rsidR="00A117D3" w:rsidRDefault="00A117D3"/>
    <w:p w14:paraId="4BFDB96E" w14:textId="77777777" w:rsidR="00EF46A4" w:rsidRDefault="00EF46A4">
      <w:pPr>
        <w:rPr>
          <w:rFonts w:asciiTheme="majorHAnsi" w:eastAsiaTheme="majorEastAsia" w:hAnsiTheme="majorHAnsi" w:cstheme="majorBidi"/>
          <w:color w:val="032348" w:themeColor="accent1" w:themeShade="BF"/>
          <w:sz w:val="40"/>
          <w:szCs w:val="40"/>
        </w:rPr>
      </w:pPr>
      <w:r>
        <w:br w:type="page"/>
      </w:r>
    </w:p>
    <w:p w14:paraId="1F9DD63D" w14:textId="29A8CE43" w:rsidR="00810E15" w:rsidRDefault="00A117D3" w:rsidP="009A60A3">
      <w:pPr>
        <w:pStyle w:val="1"/>
        <w:ind w:left="360"/>
      </w:pPr>
      <w:bookmarkStart w:id="11" w:name="_Toc33178606"/>
      <w:r>
        <w:lastRenderedPageBreak/>
        <w:t>Python for Laptop</w:t>
      </w:r>
      <w:bookmarkEnd w:id="11"/>
    </w:p>
    <w:p w14:paraId="60D456A9" w14:textId="77777777" w:rsidR="009A60A3" w:rsidRPr="009A60A3" w:rsidRDefault="009A60A3" w:rsidP="009A60A3"/>
    <w:p w14:paraId="2FDE566E" w14:textId="29A43F66" w:rsidR="00810E15" w:rsidRPr="00B77DFB" w:rsidRDefault="00B77DFB" w:rsidP="00810E15">
      <w:pPr>
        <w:rPr>
          <w:color w:val="FF0000"/>
        </w:rPr>
      </w:pPr>
      <w:r w:rsidRPr="00B77DFB">
        <w:rPr>
          <w:color w:val="FF0000"/>
        </w:rPr>
        <w:t xml:space="preserve">*** </w:t>
      </w:r>
      <w:r w:rsidR="00EF46A4">
        <w:rPr>
          <w:color w:val="FF0000"/>
        </w:rPr>
        <w:t>The text file and the Python code</w:t>
      </w:r>
      <w:r w:rsidR="00810E15" w:rsidRPr="00B77DFB">
        <w:rPr>
          <w:color w:val="FF0000"/>
        </w:rPr>
        <w:t xml:space="preserve"> must be in the same folder</w:t>
      </w:r>
      <w:r w:rsidRPr="00B77DFB">
        <w:rPr>
          <w:color w:val="FF0000"/>
        </w:rPr>
        <w:t xml:space="preserve"> ***</w:t>
      </w:r>
    </w:p>
    <w:p w14:paraId="33248AF3" w14:textId="4800AE1B" w:rsidR="00BE5127" w:rsidRDefault="00810E15" w:rsidP="00810E15">
      <w:pPr>
        <w:jc w:val="center"/>
      </w:pPr>
      <w:r>
        <w:rPr>
          <w:noProof/>
        </w:rPr>
        <w:drawing>
          <wp:inline distT="0" distB="0" distL="0" distR="0" wp14:anchorId="1D239582" wp14:editId="795FBC6F">
            <wp:extent cx="5252787" cy="1287780"/>
            <wp:effectExtent l="0" t="0" r="5080" b="7620"/>
            <wp:docPr id="31" name="รูปภาพ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0370" t="20327" r="48416" b="61710"/>
                    <a:stretch/>
                  </pic:blipFill>
                  <pic:spPr bwMode="auto">
                    <a:xfrm>
                      <a:off x="0" y="0"/>
                      <a:ext cx="5259690" cy="1289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42995" w14:textId="7819A3FB" w:rsidR="009D0975" w:rsidRDefault="009D0975" w:rsidP="00810E15">
      <w:pPr>
        <w:jc w:val="center"/>
      </w:pPr>
      <w:r>
        <w:rPr>
          <w:noProof/>
        </w:rPr>
        <w:drawing>
          <wp:inline distT="0" distB="0" distL="0" distR="0" wp14:anchorId="63492E38" wp14:editId="097EF529">
            <wp:extent cx="5372100" cy="1971675"/>
            <wp:effectExtent l="0" t="0" r="0" b="9525"/>
            <wp:docPr id="42" name="รูปภาพ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4BFDC" w14:textId="44715EA0" w:rsidR="0086173B" w:rsidRDefault="0086173B" w:rsidP="0086173B">
      <w:r>
        <w:tab/>
        <w:t>In the python codes you can modify whatever you want it to be, I was a new learner (beginner) of Python programming.</w:t>
      </w:r>
    </w:p>
    <w:p w14:paraId="0A3C7D85" w14:textId="77777777" w:rsidR="00B40DD7" w:rsidRDefault="00B40DD7">
      <w:pPr>
        <w:rPr>
          <w:rFonts w:cs="Cordia New"/>
          <w:szCs w:val="26"/>
        </w:rPr>
      </w:pPr>
      <w:r>
        <w:br w:type="page"/>
      </w:r>
    </w:p>
    <w:p w14:paraId="6C6B80DA" w14:textId="004AB689" w:rsidR="006B3F61" w:rsidRDefault="006B3F61" w:rsidP="006B3F61">
      <w:pPr>
        <w:pStyle w:val="20"/>
        <w:numPr>
          <w:ilvl w:val="0"/>
          <w:numId w:val="2"/>
        </w:numPr>
        <w:jc w:val="left"/>
      </w:pPr>
      <w:bookmarkStart w:id="12" w:name="_Toc33178607"/>
      <w:r>
        <w:lastRenderedPageBreak/>
        <w:t>Alerting Device</w:t>
      </w:r>
      <w:r w:rsidR="00747F97">
        <w:t xml:space="preserve"> (Target-CT-</w:t>
      </w:r>
      <w:proofErr w:type="spellStart"/>
      <w:r w:rsidR="00747F97">
        <w:t>seerver</w:t>
      </w:r>
      <w:proofErr w:type="spellEnd"/>
      <w:r w:rsidR="00747F97">
        <w:t>)</w:t>
      </w:r>
      <w:bookmarkEnd w:id="12"/>
    </w:p>
    <w:p w14:paraId="7B14F441" w14:textId="4CEAF2A5" w:rsidR="00B40DD7" w:rsidRDefault="009D0975" w:rsidP="006B3F61">
      <w:pPr>
        <w:pStyle w:val="ad"/>
      </w:pPr>
      <w:r>
        <w:t>For the Alerting device</w:t>
      </w:r>
      <w:r w:rsidR="009F19E6">
        <w:t>, i</w:t>
      </w:r>
      <w:r>
        <w:t xml:space="preserve">n </w:t>
      </w:r>
      <w:r w:rsidR="00B40DD7">
        <w:t xml:space="preserve">folder </w:t>
      </w:r>
      <w:r>
        <w:t>“Code from Target-CT-server</w:t>
      </w:r>
      <w:r w:rsidR="009F19E6">
        <w:t>”</w:t>
      </w:r>
    </w:p>
    <w:p w14:paraId="50C381DD" w14:textId="4BDB173C" w:rsidR="009D0975" w:rsidRDefault="009D0975" w:rsidP="00B40DD7">
      <w:pPr>
        <w:pStyle w:val="ad"/>
      </w:pPr>
      <w:r>
        <w:t>there are these files but only “Target-CT-server.py” is used</w:t>
      </w:r>
    </w:p>
    <w:p w14:paraId="475991CC" w14:textId="0A68C6DE" w:rsidR="009D0975" w:rsidRDefault="009D0975" w:rsidP="009D0975">
      <w:pPr>
        <w:ind w:left="360"/>
      </w:pPr>
      <w:r>
        <w:rPr>
          <w:noProof/>
        </w:rPr>
        <w:drawing>
          <wp:inline distT="0" distB="0" distL="0" distR="0" wp14:anchorId="313845F6" wp14:editId="56E0AA62">
            <wp:extent cx="4696691" cy="1099502"/>
            <wp:effectExtent l="0" t="0" r="0" b="5715"/>
            <wp:docPr id="41" name="รูปภาพ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7235" cy="111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E20A" w14:textId="1ABE820C" w:rsidR="006B3F61" w:rsidRDefault="006B3F61" w:rsidP="002008BA">
      <w:pPr>
        <w:ind w:left="360" w:firstLine="360"/>
      </w:pPr>
      <w:r w:rsidRPr="002008BA">
        <w:rPr>
          <w:highlight w:val="yellow"/>
        </w:rPr>
        <w:t xml:space="preserve">The red </w:t>
      </w:r>
      <w:r w:rsidR="002008BA" w:rsidRPr="002008BA">
        <w:rPr>
          <w:highlight w:val="yellow"/>
        </w:rPr>
        <w:t>highlight IP address</w:t>
      </w:r>
      <w:r w:rsidR="002008BA">
        <w:t xml:space="preserve"> should be changed for each device because the IP address of each device is different, the IP address </w:t>
      </w:r>
      <w:r w:rsidR="002008BA" w:rsidRPr="002008BA">
        <w:rPr>
          <w:highlight w:val="yellow"/>
        </w:rPr>
        <w:t>MUST be IP address of the alerting device</w:t>
      </w:r>
      <w:r w:rsidR="002008BA">
        <w:t xml:space="preserve"> NOT the Laptop that connects to Arduino</w:t>
      </w:r>
      <w:r w:rsidR="00747F97">
        <w:t>.</w:t>
      </w:r>
    </w:p>
    <w:p w14:paraId="3ACA7A87" w14:textId="4C2832A9" w:rsidR="00747F97" w:rsidRDefault="006B3F61" w:rsidP="006B3F61">
      <w:pPr>
        <w:ind w:left="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1CE9B66" wp14:editId="10E0436A">
                <wp:simplePos x="0" y="0"/>
                <wp:positionH relativeFrom="column">
                  <wp:posOffset>1101436</wp:posOffset>
                </wp:positionH>
                <wp:positionV relativeFrom="paragraph">
                  <wp:posOffset>485890</wp:posOffset>
                </wp:positionV>
                <wp:extent cx="935182" cy="138546"/>
                <wp:effectExtent l="0" t="0" r="17780" b="13970"/>
                <wp:wrapNone/>
                <wp:docPr id="44" name="สี่เหลี่ยมผืนผ้า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182" cy="1385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678291" id="สี่เหลี่ยมผืนผ้า 44" o:spid="_x0000_s1026" style="position:absolute;margin-left:86.75pt;margin-top:38.25pt;width:73.65pt;height:10.9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ADCDABE" wp14:editId="19A5D854">
            <wp:extent cx="3500517" cy="3574472"/>
            <wp:effectExtent l="0" t="0" r="5080" b="6985"/>
            <wp:docPr id="43" name="รูปภาพ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2823" cy="3587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C4A6C" w14:textId="77777777" w:rsidR="00747F97" w:rsidRDefault="00747F97">
      <w:r>
        <w:br w:type="page"/>
      </w:r>
    </w:p>
    <w:p w14:paraId="3D42F119" w14:textId="78942DE1" w:rsidR="00B40DD7" w:rsidRDefault="00747F97" w:rsidP="00747F97">
      <w:pPr>
        <w:pStyle w:val="20"/>
        <w:numPr>
          <w:ilvl w:val="0"/>
          <w:numId w:val="2"/>
        </w:numPr>
        <w:jc w:val="left"/>
      </w:pPr>
      <w:bookmarkStart w:id="13" w:name="_Toc33178608"/>
      <w:r>
        <w:lastRenderedPageBreak/>
        <w:t>Laptop (Target-CT-Client)</w:t>
      </w:r>
      <w:bookmarkEnd w:id="13"/>
    </w:p>
    <w:p w14:paraId="67B117E8" w14:textId="277FDC4E" w:rsidR="007B03D4" w:rsidRDefault="007B03D4" w:rsidP="007B03D4">
      <w:pPr>
        <w:pStyle w:val="ad"/>
      </w:pPr>
      <w:r>
        <w:t>For the Laptop that connects to the Arduino, in folder “Code from my PC”</w:t>
      </w:r>
    </w:p>
    <w:p w14:paraId="0CF8BA63" w14:textId="18F8F50E" w:rsidR="007B03D4" w:rsidRDefault="007B03D4" w:rsidP="007B03D4">
      <w:pPr>
        <w:pStyle w:val="ad"/>
      </w:pPr>
      <w:r>
        <w:t>there are these files but only “main.py” is used</w:t>
      </w:r>
    </w:p>
    <w:p w14:paraId="6F3367B6" w14:textId="291E795B" w:rsidR="007B03D4" w:rsidRDefault="007B03D4" w:rsidP="007B03D4">
      <w:pPr>
        <w:pStyle w:val="ad"/>
      </w:pPr>
      <w:r>
        <w:rPr>
          <w:noProof/>
        </w:rPr>
        <w:drawing>
          <wp:inline distT="0" distB="0" distL="0" distR="0" wp14:anchorId="666E6CD6" wp14:editId="55A153F3">
            <wp:extent cx="5731510" cy="1524635"/>
            <wp:effectExtent l="19050" t="19050" r="21590" b="18415"/>
            <wp:docPr id="45" name="รูปภาพ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4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62AC74" w14:textId="52446F5D" w:rsidR="00A60A67" w:rsidRDefault="00A60A67" w:rsidP="00A60A67">
      <w:pPr>
        <w:ind w:left="360" w:firstLine="360"/>
      </w:pPr>
      <w:r w:rsidRPr="002008BA">
        <w:rPr>
          <w:highlight w:val="yellow"/>
        </w:rPr>
        <w:t>The red highlight IP address</w:t>
      </w:r>
      <w:r>
        <w:t xml:space="preserve"> should be changed for each device because the IP address of each device is different, the IP address </w:t>
      </w:r>
      <w:r w:rsidRPr="002008BA">
        <w:rPr>
          <w:highlight w:val="yellow"/>
        </w:rPr>
        <w:t>MUST be IP address of the alerting device</w:t>
      </w:r>
      <w:r>
        <w:t xml:space="preserve"> NOT the Laptop that connects to Arduino.</w:t>
      </w:r>
    </w:p>
    <w:p w14:paraId="26713654" w14:textId="171C2F1F" w:rsidR="00A60A67" w:rsidRDefault="00A60A67" w:rsidP="00A60A67">
      <w:pPr>
        <w:ind w:left="360" w:firstLine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F487002" wp14:editId="1BC9A4C4">
                <wp:simplePos x="0" y="0"/>
                <wp:positionH relativeFrom="column">
                  <wp:posOffset>1198418</wp:posOffset>
                </wp:positionH>
                <wp:positionV relativeFrom="paragraph">
                  <wp:posOffset>654339</wp:posOffset>
                </wp:positionV>
                <wp:extent cx="935182" cy="138546"/>
                <wp:effectExtent l="0" t="0" r="17780" b="13970"/>
                <wp:wrapNone/>
                <wp:docPr id="47" name="สี่เหลี่ยมผืนผ้า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182" cy="1385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DD88CD" id="สี่เหลี่ยมผืนผ้า 47" o:spid="_x0000_s1026" style="position:absolute;margin-left:94.35pt;margin-top:51.5pt;width:73.65pt;height:10.9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" filled="f" strokecolor="red" strokeweight="1.25pt">
                <v:stroke endcap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79A6AF0" wp14:editId="00B9BE41">
            <wp:extent cx="3538948" cy="4059382"/>
            <wp:effectExtent l="0" t="0" r="4445" b="0"/>
            <wp:docPr id="46" name="รูปภาพ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52957" cy="4075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25700" w14:textId="77777777" w:rsidR="00A60A67" w:rsidRPr="007B03D4" w:rsidRDefault="00A60A67" w:rsidP="007B03D4">
      <w:pPr>
        <w:pStyle w:val="ad"/>
      </w:pPr>
    </w:p>
    <w:p w14:paraId="78B130FC" w14:textId="33844D4C" w:rsidR="00BE5127" w:rsidRDefault="00BE5127"/>
    <w:sectPr w:rsidR="00BE5127" w:rsidSect="00CB6A27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14136" w14:textId="77777777" w:rsidR="001E7315" w:rsidRDefault="001E7315" w:rsidP="00F86ECB">
      <w:pPr>
        <w:spacing w:after="0" w:line="240" w:lineRule="auto"/>
      </w:pPr>
      <w:r>
        <w:separator/>
      </w:r>
    </w:p>
  </w:endnote>
  <w:endnote w:type="continuationSeparator" w:id="0">
    <w:p w14:paraId="7B00A5C1" w14:textId="77777777" w:rsidR="001E7315" w:rsidRDefault="001E7315" w:rsidP="00F86E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llen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25498" w14:textId="77777777" w:rsidR="00CB6A27" w:rsidRDefault="00CB6A27">
    <w:pPr>
      <w:pStyle w:val="af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913CA3" w14:textId="77777777" w:rsidR="00CB6A27" w:rsidRDefault="00CB6A27">
    <w:pPr>
      <w:pStyle w:val="af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8A93F2" w14:textId="77777777" w:rsidR="00CB6A27" w:rsidRDefault="00CB6A27">
    <w:pPr>
      <w:pStyle w:val="a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04C40" w14:textId="77777777" w:rsidR="001E7315" w:rsidRDefault="001E7315" w:rsidP="00F86ECB">
      <w:pPr>
        <w:spacing w:after="0" w:line="240" w:lineRule="auto"/>
      </w:pPr>
      <w:r>
        <w:separator/>
      </w:r>
    </w:p>
  </w:footnote>
  <w:footnote w:type="continuationSeparator" w:id="0">
    <w:p w14:paraId="61717544" w14:textId="77777777" w:rsidR="001E7315" w:rsidRDefault="001E7315" w:rsidP="00F86E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573F0" w14:textId="77777777" w:rsidR="00CB6A27" w:rsidRDefault="00CB6A27">
    <w:pPr>
      <w:pStyle w:val="af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2B1B27F1" w14:textId="3AA4EC01" w:rsidR="00F86ECB" w:rsidRDefault="00F86ECB" w:rsidP="00F86ECB">
        <w:pPr>
          <w:pStyle w:val="af8"/>
          <w:jc w:val="right"/>
        </w:pPr>
        <w:r>
          <w:rPr>
            <w:rFonts w:ascii="Browallia New" w:hAnsi="Browallia New" w:cs="Browallia New"/>
          </w:rPr>
          <w:t>Page</w:t>
        </w:r>
        <w:r>
          <w:rPr>
            <w:lang w:val="th-TH"/>
          </w:rPr>
          <w:t xml:space="preserve"> </w:t>
        </w:r>
        <w:r>
          <w:rPr>
            <w:b/>
            <w:bCs/>
            <w:sz w:val="30"/>
            <w:szCs w:val="30"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  <w:sz w:val="30"/>
            <w:szCs w:val="30"/>
          </w:rPr>
          <w:fldChar w:fldCharType="separate"/>
        </w:r>
        <w:r>
          <w:rPr>
            <w:b/>
            <w:bCs/>
            <w:lang w:val="th-TH"/>
          </w:rPr>
          <w:t>2</w:t>
        </w:r>
        <w:r>
          <w:rPr>
            <w:b/>
            <w:bCs/>
            <w:sz w:val="30"/>
            <w:szCs w:val="30"/>
          </w:rPr>
          <w:fldChar w:fldCharType="end"/>
        </w:r>
        <w:r>
          <w:rPr>
            <w:lang w:val="th-TH"/>
          </w:rPr>
          <w:t xml:space="preserve"> </w:t>
        </w:r>
        <w:r>
          <w:rPr>
            <w:rFonts w:ascii="Browallia New" w:hAnsi="Browallia New" w:cs="Browallia New" w:hint="cs"/>
            <w:cs/>
          </w:rPr>
          <w:t>/</w:t>
        </w:r>
        <w:r>
          <w:rPr>
            <w:lang w:val="th-TH"/>
          </w:rPr>
          <w:t xml:space="preserve"> </w:t>
        </w:r>
        <w:r>
          <w:rPr>
            <w:b/>
            <w:bCs/>
            <w:sz w:val="30"/>
            <w:szCs w:val="30"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  <w:sz w:val="30"/>
            <w:szCs w:val="30"/>
          </w:rPr>
          <w:fldChar w:fldCharType="separate"/>
        </w:r>
        <w:r>
          <w:rPr>
            <w:b/>
            <w:bCs/>
            <w:lang w:val="th-TH"/>
          </w:rPr>
          <w:t>2</w:t>
        </w:r>
        <w:r>
          <w:rPr>
            <w:b/>
            <w:bCs/>
            <w:sz w:val="30"/>
            <w:szCs w:val="30"/>
          </w:rPr>
          <w:fldChar w:fldCharType="end"/>
        </w:r>
      </w:p>
    </w:sdtContent>
  </w:sdt>
  <w:p w14:paraId="69E70A86" w14:textId="77777777" w:rsidR="00F86ECB" w:rsidRDefault="00F86ECB">
    <w:pPr>
      <w:pStyle w:val="af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67353" w14:textId="77777777" w:rsidR="00CB6A27" w:rsidRDefault="00CB6A27">
    <w:pPr>
      <w:pStyle w:val="af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D7D7F"/>
    <w:multiLevelType w:val="hybridMultilevel"/>
    <w:tmpl w:val="0B2AC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E4378"/>
    <w:multiLevelType w:val="hybridMultilevel"/>
    <w:tmpl w:val="4D60C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C2E32"/>
    <w:multiLevelType w:val="hybridMultilevel"/>
    <w:tmpl w:val="5E2C44E2"/>
    <w:lvl w:ilvl="0" w:tplc="B864871A">
      <w:start w:val="3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E4722"/>
    <w:multiLevelType w:val="hybridMultilevel"/>
    <w:tmpl w:val="550AE23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4B0A7F"/>
    <w:multiLevelType w:val="hybridMultilevel"/>
    <w:tmpl w:val="9CE232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A778B5"/>
    <w:multiLevelType w:val="hybridMultilevel"/>
    <w:tmpl w:val="87765804"/>
    <w:lvl w:ilvl="0" w:tplc="85C6A6E8">
      <w:start w:val="3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42948"/>
    <w:multiLevelType w:val="hybridMultilevel"/>
    <w:tmpl w:val="57A85B9A"/>
    <w:lvl w:ilvl="0" w:tplc="1D1E5CB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37A15"/>
    <w:multiLevelType w:val="hybridMultilevel"/>
    <w:tmpl w:val="94900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E3015D"/>
    <w:multiLevelType w:val="hybridMultilevel"/>
    <w:tmpl w:val="2704143A"/>
    <w:lvl w:ilvl="0" w:tplc="767CE634">
      <w:start w:val="1"/>
      <w:numFmt w:val="decimal"/>
      <w:pStyle w:val="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7"/>
  </w:num>
  <w:num w:numId="6">
    <w:abstractNumId w:val="8"/>
  </w:num>
  <w:num w:numId="7">
    <w:abstractNumId w:val="5"/>
  </w:num>
  <w:num w:numId="8">
    <w:abstractNumId w:val="3"/>
  </w:num>
  <w:num w:numId="9">
    <w:abstractNumId w:val="8"/>
    <w:lvlOverride w:ilvl="0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AyILSzNLEwNzMyUdpeDU4uLM/DyQAkODWgAvv6KSLQAAAA=="/>
  </w:docVars>
  <w:rsids>
    <w:rsidRoot w:val="00204C1E"/>
    <w:rsid w:val="000105D9"/>
    <w:rsid w:val="00056A19"/>
    <w:rsid w:val="000613A7"/>
    <w:rsid w:val="000702CF"/>
    <w:rsid w:val="000A3D3B"/>
    <w:rsid w:val="000D1D73"/>
    <w:rsid w:val="00101B06"/>
    <w:rsid w:val="00105882"/>
    <w:rsid w:val="00157620"/>
    <w:rsid w:val="00170592"/>
    <w:rsid w:val="00177A44"/>
    <w:rsid w:val="00180BE1"/>
    <w:rsid w:val="00186886"/>
    <w:rsid w:val="00193FBD"/>
    <w:rsid w:val="001E7315"/>
    <w:rsid w:val="001F3D1F"/>
    <w:rsid w:val="002008BA"/>
    <w:rsid w:val="00204C1E"/>
    <w:rsid w:val="00263E66"/>
    <w:rsid w:val="00274BB3"/>
    <w:rsid w:val="002A2CD6"/>
    <w:rsid w:val="002A3A3A"/>
    <w:rsid w:val="002B28B1"/>
    <w:rsid w:val="002E2100"/>
    <w:rsid w:val="0031330A"/>
    <w:rsid w:val="00330368"/>
    <w:rsid w:val="00340CF1"/>
    <w:rsid w:val="0034135F"/>
    <w:rsid w:val="00342347"/>
    <w:rsid w:val="00380610"/>
    <w:rsid w:val="00390BE1"/>
    <w:rsid w:val="003973AF"/>
    <w:rsid w:val="003F3020"/>
    <w:rsid w:val="003F4E3E"/>
    <w:rsid w:val="003F5B21"/>
    <w:rsid w:val="004048CF"/>
    <w:rsid w:val="00422B4D"/>
    <w:rsid w:val="00461297"/>
    <w:rsid w:val="0046765B"/>
    <w:rsid w:val="00475648"/>
    <w:rsid w:val="004821D2"/>
    <w:rsid w:val="00493932"/>
    <w:rsid w:val="004A7677"/>
    <w:rsid w:val="004C157F"/>
    <w:rsid w:val="004D2A12"/>
    <w:rsid w:val="004E1350"/>
    <w:rsid w:val="004E62D5"/>
    <w:rsid w:val="004E677F"/>
    <w:rsid w:val="004F1362"/>
    <w:rsid w:val="005212E9"/>
    <w:rsid w:val="0054563B"/>
    <w:rsid w:val="005A6EA8"/>
    <w:rsid w:val="00612C55"/>
    <w:rsid w:val="00655ABC"/>
    <w:rsid w:val="00661993"/>
    <w:rsid w:val="00693A17"/>
    <w:rsid w:val="006A0447"/>
    <w:rsid w:val="006A0504"/>
    <w:rsid w:val="006B3F61"/>
    <w:rsid w:val="006B60F3"/>
    <w:rsid w:val="006C01D4"/>
    <w:rsid w:val="006C6809"/>
    <w:rsid w:val="006F3823"/>
    <w:rsid w:val="00703A0F"/>
    <w:rsid w:val="00711521"/>
    <w:rsid w:val="007456EC"/>
    <w:rsid w:val="00746501"/>
    <w:rsid w:val="00747F97"/>
    <w:rsid w:val="007607BE"/>
    <w:rsid w:val="007A56AF"/>
    <w:rsid w:val="007B03D4"/>
    <w:rsid w:val="007D4C8E"/>
    <w:rsid w:val="00810E15"/>
    <w:rsid w:val="008146B9"/>
    <w:rsid w:val="008354F9"/>
    <w:rsid w:val="00837841"/>
    <w:rsid w:val="00844E18"/>
    <w:rsid w:val="00854832"/>
    <w:rsid w:val="0086173B"/>
    <w:rsid w:val="00863AC1"/>
    <w:rsid w:val="008C6399"/>
    <w:rsid w:val="008D22E3"/>
    <w:rsid w:val="008E77DC"/>
    <w:rsid w:val="00904601"/>
    <w:rsid w:val="0092316F"/>
    <w:rsid w:val="00927E24"/>
    <w:rsid w:val="009451DC"/>
    <w:rsid w:val="0094604B"/>
    <w:rsid w:val="00967CFD"/>
    <w:rsid w:val="009925C4"/>
    <w:rsid w:val="009A60A3"/>
    <w:rsid w:val="009C7590"/>
    <w:rsid w:val="009D0975"/>
    <w:rsid w:val="009D7030"/>
    <w:rsid w:val="009E636B"/>
    <w:rsid w:val="009F19E6"/>
    <w:rsid w:val="009F39F6"/>
    <w:rsid w:val="00A117D3"/>
    <w:rsid w:val="00A36E19"/>
    <w:rsid w:val="00A41DF7"/>
    <w:rsid w:val="00A421EA"/>
    <w:rsid w:val="00A60A67"/>
    <w:rsid w:val="00A65E13"/>
    <w:rsid w:val="00AA3361"/>
    <w:rsid w:val="00AC15FC"/>
    <w:rsid w:val="00AC7BC6"/>
    <w:rsid w:val="00AD1C38"/>
    <w:rsid w:val="00B01455"/>
    <w:rsid w:val="00B40DD7"/>
    <w:rsid w:val="00B4570A"/>
    <w:rsid w:val="00B45E57"/>
    <w:rsid w:val="00B601CF"/>
    <w:rsid w:val="00B77DFB"/>
    <w:rsid w:val="00B81E6A"/>
    <w:rsid w:val="00B847B0"/>
    <w:rsid w:val="00BB4BB7"/>
    <w:rsid w:val="00BE5127"/>
    <w:rsid w:val="00BE643B"/>
    <w:rsid w:val="00BF0250"/>
    <w:rsid w:val="00BF471D"/>
    <w:rsid w:val="00C114B1"/>
    <w:rsid w:val="00C46738"/>
    <w:rsid w:val="00C56D58"/>
    <w:rsid w:val="00C73FFB"/>
    <w:rsid w:val="00C9752A"/>
    <w:rsid w:val="00CB6A27"/>
    <w:rsid w:val="00CF4ACC"/>
    <w:rsid w:val="00D14B8D"/>
    <w:rsid w:val="00D40793"/>
    <w:rsid w:val="00D6539B"/>
    <w:rsid w:val="00D82EDC"/>
    <w:rsid w:val="00D945E2"/>
    <w:rsid w:val="00DA3C9A"/>
    <w:rsid w:val="00DB32FC"/>
    <w:rsid w:val="00DB5F31"/>
    <w:rsid w:val="00DD62F7"/>
    <w:rsid w:val="00DE050E"/>
    <w:rsid w:val="00E2130A"/>
    <w:rsid w:val="00E77F36"/>
    <w:rsid w:val="00EB3B25"/>
    <w:rsid w:val="00ED4EA0"/>
    <w:rsid w:val="00EF46A4"/>
    <w:rsid w:val="00F0430C"/>
    <w:rsid w:val="00F6741E"/>
    <w:rsid w:val="00F86ECB"/>
    <w:rsid w:val="00FB7FA8"/>
    <w:rsid w:val="00FC2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E2FCC8"/>
  <w15:chartTrackingRefBased/>
  <w15:docId w15:val="{1C9CC250-D92F-4CF8-813C-78BD84D98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th-TH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157F"/>
  </w:style>
  <w:style w:type="paragraph" w:styleId="1">
    <w:name w:val="heading 1"/>
    <w:basedOn w:val="a"/>
    <w:next w:val="a"/>
    <w:link w:val="10"/>
    <w:uiPriority w:val="9"/>
    <w:qFormat/>
    <w:rsid w:val="004C157F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32348" w:themeColor="accent1" w:themeShade="BF"/>
      <w:sz w:val="40"/>
      <w:szCs w:val="40"/>
    </w:rPr>
  </w:style>
  <w:style w:type="paragraph" w:styleId="20">
    <w:name w:val="heading 2"/>
    <w:basedOn w:val="a"/>
    <w:next w:val="a"/>
    <w:link w:val="21"/>
    <w:uiPriority w:val="9"/>
    <w:unhideWhenUsed/>
    <w:qFormat/>
    <w:rsid w:val="004C157F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C157F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157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15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15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157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157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157F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4C157F"/>
    <w:rPr>
      <w:rFonts w:asciiTheme="majorHAnsi" w:eastAsiaTheme="majorEastAsia" w:hAnsiTheme="majorHAnsi" w:cstheme="majorBidi"/>
      <w:color w:val="032348" w:themeColor="accent1" w:themeShade="BF"/>
      <w:sz w:val="40"/>
      <w:szCs w:val="40"/>
    </w:rPr>
  </w:style>
  <w:style w:type="paragraph" w:styleId="a3">
    <w:name w:val="Title"/>
    <w:basedOn w:val="a"/>
    <w:next w:val="a"/>
    <w:link w:val="a4"/>
    <w:uiPriority w:val="10"/>
    <w:qFormat/>
    <w:rsid w:val="004C157F"/>
    <w:pPr>
      <w:pBdr>
        <w:top w:val="single" w:sz="6" w:space="8" w:color="14967C" w:themeColor="accent3"/>
        <w:bottom w:val="single" w:sz="6" w:space="8" w:color="14967C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146194" w:themeColor="text2"/>
      <w:spacing w:val="30"/>
      <w:sz w:val="72"/>
      <w:szCs w:val="72"/>
    </w:rPr>
  </w:style>
  <w:style w:type="character" w:customStyle="1" w:styleId="a4">
    <w:name w:val="ชื่อเรื่อง อักขระ"/>
    <w:basedOn w:val="a0"/>
    <w:link w:val="a3"/>
    <w:uiPriority w:val="10"/>
    <w:rsid w:val="004C157F"/>
    <w:rPr>
      <w:rFonts w:asciiTheme="majorHAnsi" w:eastAsiaTheme="majorEastAsia" w:hAnsiTheme="majorHAnsi" w:cstheme="majorBidi"/>
      <w:caps/>
      <w:color w:val="146194" w:themeColor="text2"/>
      <w:spacing w:val="30"/>
      <w:sz w:val="72"/>
      <w:szCs w:val="72"/>
    </w:rPr>
  </w:style>
  <w:style w:type="paragraph" w:styleId="a5">
    <w:name w:val="Subtitle"/>
    <w:basedOn w:val="a"/>
    <w:next w:val="a"/>
    <w:link w:val="a6"/>
    <w:uiPriority w:val="11"/>
    <w:qFormat/>
    <w:rsid w:val="004C157F"/>
    <w:pPr>
      <w:numPr>
        <w:ilvl w:val="1"/>
      </w:numPr>
      <w:jc w:val="center"/>
    </w:pPr>
    <w:rPr>
      <w:color w:val="146194" w:themeColor="text2"/>
      <w:sz w:val="28"/>
      <w:szCs w:val="28"/>
    </w:rPr>
  </w:style>
  <w:style w:type="character" w:customStyle="1" w:styleId="a6">
    <w:name w:val="ชื่อเรื่องรอง อักขระ"/>
    <w:basedOn w:val="a0"/>
    <w:link w:val="a5"/>
    <w:uiPriority w:val="11"/>
    <w:rsid w:val="004C157F"/>
    <w:rPr>
      <w:color w:val="146194" w:themeColor="text2"/>
      <w:sz w:val="28"/>
      <w:szCs w:val="28"/>
    </w:rPr>
  </w:style>
  <w:style w:type="character" w:styleId="a7">
    <w:name w:val="Subtle Emphasis"/>
    <w:basedOn w:val="a0"/>
    <w:uiPriority w:val="19"/>
    <w:qFormat/>
    <w:rsid w:val="004C157F"/>
    <w:rPr>
      <w:i/>
      <w:iCs/>
      <w:color w:val="595959" w:themeColor="text1" w:themeTint="A6"/>
    </w:rPr>
  </w:style>
  <w:style w:type="character" w:styleId="a8">
    <w:name w:val="Emphasis"/>
    <w:basedOn w:val="a0"/>
    <w:uiPriority w:val="20"/>
    <w:qFormat/>
    <w:rsid w:val="004C157F"/>
    <w:rPr>
      <w:i/>
      <w:iCs/>
      <w:color w:val="000000" w:themeColor="text1"/>
    </w:rPr>
  </w:style>
  <w:style w:type="character" w:styleId="a9">
    <w:name w:val="Intense Emphasis"/>
    <w:basedOn w:val="a0"/>
    <w:uiPriority w:val="21"/>
    <w:qFormat/>
    <w:rsid w:val="004C157F"/>
    <w:rPr>
      <w:b/>
      <w:bCs/>
      <w:i/>
      <w:iCs/>
      <w:color w:val="auto"/>
    </w:rPr>
  </w:style>
  <w:style w:type="character" w:styleId="aa">
    <w:name w:val="Strong"/>
    <w:basedOn w:val="a0"/>
    <w:uiPriority w:val="22"/>
    <w:qFormat/>
    <w:rsid w:val="004C157F"/>
    <w:rPr>
      <w:b/>
      <w:bCs/>
    </w:rPr>
  </w:style>
  <w:style w:type="paragraph" w:styleId="ab">
    <w:name w:val="Quote"/>
    <w:basedOn w:val="a"/>
    <w:next w:val="a"/>
    <w:link w:val="ac"/>
    <w:uiPriority w:val="29"/>
    <w:qFormat/>
    <w:rsid w:val="004C157F"/>
    <w:pPr>
      <w:spacing w:before="160"/>
      <w:ind w:left="720" w:right="720"/>
      <w:jc w:val="center"/>
    </w:pPr>
    <w:rPr>
      <w:i/>
      <w:iCs/>
      <w:color w:val="0F705C" w:themeColor="accent3" w:themeShade="BF"/>
      <w:sz w:val="24"/>
      <w:szCs w:val="24"/>
    </w:rPr>
  </w:style>
  <w:style w:type="character" w:customStyle="1" w:styleId="ac">
    <w:name w:val="คำอ้างอิง อักขระ"/>
    <w:basedOn w:val="a0"/>
    <w:link w:val="ab"/>
    <w:uiPriority w:val="29"/>
    <w:rsid w:val="004C157F"/>
    <w:rPr>
      <w:i/>
      <w:iCs/>
      <w:color w:val="0F705C" w:themeColor="accent3" w:themeShade="BF"/>
      <w:sz w:val="24"/>
      <w:szCs w:val="24"/>
    </w:rPr>
  </w:style>
  <w:style w:type="character" w:customStyle="1" w:styleId="21">
    <w:name w:val="หัวเรื่อง 2 อักขระ"/>
    <w:basedOn w:val="a0"/>
    <w:link w:val="20"/>
    <w:uiPriority w:val="9"/>
    <w:rsid w:val="004C157F"/>
    <w:rPr>
      <w:rFonts w:asciiTheme="majorHAnsi" w:eastAsiaTheme="majorEastAsia" w:hAnsiTheme="majorHAnsi" w:cstheme="majorBidi"/>
      <w:sz w:val="32"/>
      <w:szCs w:val="32"/>
    </w:rPr>
  </w:style>
  <w:style w:type="paragraph" w:styleId="ad">
    <w:name w:val="List Paragraph"/>
    <w:basedOn w:val="a"/>
    <w:uiPriority w:val="34"/>
    <w:qFormat/>
    <w:rsid w:val="00703A0F"/>
    <w:pPr>
      <w:ind w:left="720"/>
      <w:contextualSpacing/>
    </w:pPr>
    <w:rPr>
      <w:rFonts w:cs="Cordia New"/>
      <w:szCs w:val="26"/>
    </w:rPr>
  </w:style>
  <w:style w:type="character" w:styleId="ae">
    <w:name w:val="annotation reference"/>
    <w:basedOn w:val="a0"/>
    <w:uiPriority w:val="99"/>
    <w:semiHidden/>
    <w:unhideWhenUsed/>
    <w:rsid w:val="008C6399"/>
    <w:rPr>
      <w:sz w:val="16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8C6399"/>
    <w:pPr>
      <w:spacing w:line="240" w:lineRule="auto"/>
    </w:pPr>
    <w:rPr>
      <w:sz w:val="20"/>
      <w:szCs w:val="25"/>
    </w:rPr>
  </w:style>
  <w:style w:type="character" w:customStyle="1" w:styleId="af0">
    <w:name w:val="ข้อความข้อคิดเห็น อักขระ"/>
    <w:basedOn w:val="a0"/>
    <w:link w:val="af"/>
    <w:uiPriority w:val="99"/>
    <w:semiHidden/>
    <w:rsid w:val="008C6399"/>
    <w:rPr>
      <w:sz w:val="20"/>
      <w:szCs w:val="25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8C6399"/>
    <w:rPr>
      <w:b/>
      <w:bCs/>
    </w:rPr>
  </w:style>
  <w:style w:type="character" w:customStyle="1" w:styleId="af2">
    <w:name w:val="ชื่อเรื่องของข้อคิดเห็น อักขระ"/>
    <w:basedOn w:val="af0"/>
    <w:link w:val="af1"/>
    <w:uiPriority w:val="99"/>
    <w:semiHidden/>
    <w:rsid w:val="008C6399"/>
    <w:rPr>
      <w:b/>
      <w:bCs/>
      <w:sz w:val="20"/>
      <w:szCs w:val="25"/>
    </w:rPr>
  </w:style>
  <w:style w:type="paragraph" w:styleId="af3">
    <w:name w:val="Balloon Text"/>
    <w:basedOn w:val="a"/>
    <w:link w:val="af4"/>
    <w:uiPriority w:val="99"/>
    <w:semiHidden/>
    <w:unhideWhenUsed/>
    <w:rsid w:val="008C6399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f4">
    <w:name w:val="ข้อความบอลลูน อักขระ"/>
    <w:basedOn w:val="a0"/>
    <w:link w:val="af3"/>
    <w:uiPriority w:val="99"/>
    <w:semiHidden/>
    <w:rsid w:val="008C6399"/>
    <w:rPr>
      <w:rFonts w:ascii="Leelawadee" w:hAnsi="Leelawadee" w:cs="Angsana New"/>
      <w:sz w:val="18"/>
      <w:szCs w:val="22"/>
    </w:rPr>
  </w:style>
  <w:style w:type="character" w:customStyle="1" w:styleId="30">
    <w:name w:val="หัวเรื่อง 3 อักขระ"/>
    <w:basedOn w:val="a0"/>
    <w:link w:val="3"/>
    <w:uiPriority w:val="9"/>
    <w:rsid w:val="004C157F"/>
    <w:rPr>
      <w:rFonts w:asciiTheme="majorHAnsi" w:eastAsiaTheme="majorEastAsia" w:hAnsiTheme="majorHAnsi" w:cstheme="majorBidi"/>
      <w:sz w:val="32"/>
      <w:szCs w:val="32"/>
    </w:rPr>
  </w:style>
  <w:style w:type="character" w:styleId="af5">
    <w:name w:val="Book Title"/>
    <w:basedOn w:val="a0"/>
    <w:uiPriority w:val="33"/>
    <w:qFormat/>
    <w:rsid w:val="004C157F"/>
    <w:rPr>
      <w:b/>
      <w:bCs/>
      <w:caps w:val="0"/>
      <w:smallCaps/>
      <w:spacing w:val="0"/>
    </w:rPr>
  </w:style>
  <w:style w:type="paragraph" w:styleId="af6">
    <w:name w:val="TOC Heading"/>
    <w:basedOn w:val="1"/>
    <w:next w:val="a"/>
    <w:uiPriority w:val="39"/>
    <w:unhideWhenUsed/>
    <w:qFormat/>
    <w:rsid w:val="004C157F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AC7BC6"/>
    <w:pPr>
      <w:spacing w:after="100"/>
    </w:pPr>
  </w:style>
  <w:style w:type="character" w:styleId="af7">
    <w:name w:val="Hyperlink"/>
    <w:basedOn w:val="a0"/>
    <w:uiPriority w:val="99"/>
    <w:unhideWhenUsed/>
    <w:rsid w:val="00AC7BC6"/>
    <w:rPr>
      <w:color w:val="0D2E46" w:themeColor="hyperlink"/>
      <w:u w:val="single"/>
    </w:rPr>
  </w:style>
  <w:style w:type="paragraph" w:styleId="af8">
    <w:name w:val="header"/>
    <w:basedOn w:val="a"/>
    <w:link w:val="af9"/>
    <w:uiPriority w:val="99"/>
    <w:unhideWhenUsed/>
    <w:rsid w:val="00F86E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9">
    <w:name w:val="หัวกระดาษ อักขระ"/>
    <w:basedOn w:val="a0"/>
    <w:link w:val="af8"/>
    <w:uiPriority w:val="99"/>
    <w:rsid w:val="00F86ECB"/>
  </w:style>
  <w:style w:type="paragraph" w:styleId="afa">
    <w:name w:val="footer"/>
    <w:basedOn w:val="a"/>
    <w:link w:val="afb"/>
    <w:uiPriority w:val="99"/>
    <w:unhideWhenUsed/>
    <w:rsid w:val="00F86E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b">
    <w:name w:val="ท้ายกระดาษ อักขระ"/>
    <w:basedOn w:val="a0"/>
    <w:link w:val="afa"/>
    <w:uiPriority w:val="99"/>
    <w:rsid w:val="00F86ECB"/>
  </w:style>
  <w:style w:type="paragraph" w:styleId="22">
    <w:name w:val="toc 2"/>
    <w:basedOn w:val="a"/>
    <w:next w:val="a"/>
    <w:autoRedefine/>
    <w:uiPriority w:val="39"/>
    <w:unhideWhenUsed/>
    <w:rsid w:val="00693A17"/>
    <w:pPr>
      <w:spacing w:after="100"/>
      <w:ind w:left="220"/>
    </w:pPr>
  </w:style>
  <w:style w:type="character" w:customStyle="1" w:styleId="40">
    <w:name w:val="หัวเรื่อง 4 อักขระ"/>
    <w:basedOn w:val="a0"/>
    <w:link w:val="4"/>
    <w:uiPriority w:val="9"/>
    <w:semiHidden/>
    <w:rsid w:val="004C157F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0">
    <w:name w:val="หัวเรื่อง 5 อักขระ"/>
    <w:basedOn w:val="a0"/>
    <w:link w:val="5"/>
    <w:uiPriority w:val="9"/>
    <w:semiHidden/>
    <w:rsid w:val="004C157F"/>
    <w:rPr>
      <w:rFonts w:asciiTheme="majorHAnsi" w:eastAsiaTheme="majorEastAsia" w:hAnsiTheme="majorHAnsi" w:cstheme="majorBidi"/>
      <w:sz w:val="28"/>
      <w:szCs w:val="28"/>
    </w:rPr>
  </w:style>
  <w:style w:type="character" w:customStyle="1" w:styleId="60">
    <w:name w:val="หัวเรื่อง 6 อักขระ"/>
    <w:basedOn w:val="a0"/>
    <w:link w:val="6"/>
    <w:uiPriority w:val="9"/>
    <w:semiHidden/>
    <w:rsid w:val="004C157F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0">
    <w:name w:val="หัวเรื่อง 7 อักขระ"/>
    <w:basedOn w:val="a0"/>
    <w:link w:val="7"/>
    <w:uiPriority w:val="9"/>
    <w:semiHidden/>
    <w:rsid w:val="004C157F"/>
    <w:rPr>
      <w:rFonts w:asciiTheme="majorHAnsi" w:eastAsiaTheme="majorEastAsia" w:hAnsiTheme="majorHAnsi" w:cstheme="majorBidi"/>
      <w:sz w:val="24"/>
      <w:szCs w:val="24"/>
    </w:rPr>
  </w:style>
  <w:style w:type="character" w:customStyle="1" w:styleId="80">
    <w:name w:val="หัวเรื่อง 8 อักขระ"/>
    <w:basedOn w:val="a0"/>
    <w:link w:val="8"/>
    <w:uiPriority w:val="9"/>
    <w:semiHidden/>
    <w:rsid w:val="004C157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0">
    <w:name w:val="หัวเรื่อง 9 อักขระ"/>
    <w:basedOn w:val="a0"/>
    <w:link w:val="9"/>
    <w:uiPriority w:val="9"/>
    <w:semiHidden/>
    <w:rsid w:val="004C157F"/>
    <w:rPr>
      <w:b/>
      <w:bCs/>
      <w:i/>
      <w:iCs/>
    </w:rPr>
  </w:style>
  <w:style w:type="paragraph" w:styleId="afc">
    <w:name w:val="caption"/>
    <w:basedOn w:val="a"/>
    <w:next w:val="a"/>
    <w:uiPriority w:val="35"/>
    <w:semiHidden/>
    <w:unhideWhenUsed/>
    <w:qFormat/>
    <w:rsid w:val="004C157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afd">
    <w:name w:val="No Spacing"/>
    <w:uiPriority w:val="1"/>
    <w:qFormat/>
    <w:rsid w:val="004C157F"/>
    <w:pPr>
      <w:spacing w:after="0" w:line="240" w:lineRule="auto"/>
    </w:pPr>
  </w:style>
  <w:style w:type="paragraph" w:styleId="afe">
    <w:name w:val="Intense Quote"/>
    <w:basedOn w:val="a"/>
    <w:next w:val="a"/>
    <w:link w:val="aff"/>
    <w:uiPriority w:val="30"/>
    <w:qFormat/>
    <w:rsid w:val="004C157F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32348" w:themeColor="accent1" w:themeShade="BF"/>
      <w:sz w:val="28"/>
      <w:szCs w:val="28"/>
    </w:rPr>
  </w:style>
  <w:style w:type="character" w:customStyle="1" w:styleId="aff">
    <w:name w:val="ทำให้คำอ้างอิงเป็นสีเข้มขึ้น อักขระ"/>
    <w:basedOn w:val="a0"/>
    <w:link w:val="afe"/>
    <w:uiPriority w:val="30"/>
    <w:rsid w:val="004C157F"/>
    <w:rPr>
      <w:rFonts w:asciiTheme="majorHAnsi" w:eastAsiaTheme="majorEastAsia" w:hAnsiTheme="majorHAnsi" w:cstheme="majorBidi"/>
      <w:caps/>
      <w:color w:val="032348" w:themeColor="accent1" w:themeShade="BF"/>
      <w:sz w:val="28"/>
      <w:szCs w:val="28"/>
    </w:rPr>
  </w:style>
  <w:style w:type="character" w:styleId="aff0">
    <w:name w:val="Subtle Reference"/>
    <w:basedOn w:val="a0"/>
    <w:uiPriority w:val="31"/>
    <w:qFormat/>
    <w:rsid w:val="004C157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f1">
    <w:name w:val="Intense Reference"/>
    <w:basedOn w:val="a0"/>
    <w:uiPriority w:val="32"/>
    <w:qFormat/>
    <w:rsid w:val="004C157F"/>
    <w:rPr>
      <w:b/>
      <w:bCs/>
      <w:caps w:val="0"/>
      <w:smallCaps/>
      <w:color w:val="auto"/>
      <w:spacing w:val="0"/>
      <w:u w:val="single"/>
    </w:rPr>
  </w:style>
  <w:style w:type="paragraph" w:customStyle="1" w:styleId="2">
    <w:name w:val="ย่อหน้ารายการ 2"/>
    <w:basedOn w:val="ad"/>
    <w:qFormat/>
    <w:rsid w:val="00BE5127"/>
    <w:pPr>
      <w:numPr>
        <w:numId w:val="6"/>
      </w:numPr>
    </w:pPr>
  </w:style>
  <w:style w:type="character" w:styleId="aff2">
    <w:name w:val="Unresolved Mention"/>
    <w:basedOn w:val="a0"/>
    <w:uiPriority w:val="99"/>
    <w:semiHidden/>
    <w:unhideWhenUsed/>
    <w:rsid w:val="00BE5127"/>
    <w:rPr>
      <w:color w:val="605E5C"/>
      <w:shd w:val="clear" w:color="auto" w:fill="E1DFDD"/>
    </w:rPr>
  </w:style>
  <w:style w:type="character" w:styleId="aff3">
    <w:name w:val="FollowedHyperlink"/>
    <w:basedOn w:val="a0"/>
    <w:uiPriority w:val="99"/>
    <w:semiHidden/>
    <w:unhideWhenUsed/>
    <w:rsid w:val="003973AF"/>
    <w:rPr>
      <w:color w:val="356A9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dropbox.com/sh/22xyp9sj75p5m7m/AAB39TC0NVP1vzgsFr-SDeCva?dl=0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freeware.the-meiers.org/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เส้นบาง">
  <a:themeElements>
    <a:clrScheme name="เส้นบาง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เส้นบาง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เส้นบาง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3D0A56-5794-424A-BC74-ADFF1215A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18</Pages>
  <Words>837</Words>
  <Characters>4772</Characters>
  <Application>Microsoft Office Word</Application>
  <DocSecurity>0</DocSecurity>
  <Lines>39</Lines>
  <Paragraphs>1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haphol Uthumphirat</dc:creator>
  <cp:keywords/>
  <dc:description/>
  <cp:lastModifiedBy>Natthaphol Uthumphirat</cp:lastModifiedBy>
  <cp:revision>120</cp:revision>
  <cp:lastPrinted>2020-02-12T06:11:00Z</cp:lastPrinted>
  <dcterms:created xsi:type="dcterms:W3CDTF">2020-02-03T00:59:00Z</dcterms:created>
  <dcterms:modified xsi:type="dcterms:W3CDTF">2020-02-21T02:56:00Z</dcterms:modified>
</cp:coreProperties>
</file>